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ightList-Accent1"/>
        <w:tblW w:w="0" w:type="auto"/>
        <w:tblLook w:val="04A0" w:firstRow="1" w:lastRow="0" w:firstColumn="1" w:lastColumn="0" w:noHBand="0" w:noVBand="1"/>
      </w:tblPr>
      <w:tblGrid>
        <w:gridCol w:w="9006"/>
      </w:tblGrid>
      <w:tr w:rsidR="00AF7CE6" w14:paraId="54273B18" w14:textId="77777777" w:rsidTr="00AF7C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shd w:val="clear" w:color="auto" w:fill="17365D" w:themeFill="text2" w:themeFillShade="BF"/>
          </w:tcPr>
          <w:p w14:paraId="49837B8A" w14:textId="77777777" w:rsidR="00AF7CE6" w:rsidRDefault="0013116E" w:rsidP="00A96272">
            <w:pPr>
              <w:ind w:left="7200" w:hanging="7200"/>
              <w:jc w:val="center"/>
            </w:pPr>
            <w:r>
              <w:t>Before you begin</w:t>
            </w:r>
          </w:p>
        </w:tc>
      </w:tr>
    </w:tbl>
    <w:p w14:paraId="0012D905" w14:textId="77777777" w:rsidR="00231D63" w:rsidRDefault="00AF7CE6" w:rsidP="00B84E12">
      <w:pPr>
        <w:jc w:val="both"/>
      </w:pPr>
      <w:r>
        <w:br/>
      </w:r>
      <w:r w:rsidRPr="00336973">
        <w:t xml:space="preserve">This document is intended to serve both as a </w:t>
      </w:r>
      <w:r w:rsidRPr="00336973">
        <w:rPr>
          <w:u w:val="single"/>
        </w:rPr>
        <w:t>Preliminary Thesis Proposal</w:t>
      </w:r>
      <w:r w:rsidRPr="00336973">
        <w:t xml:space="preserve"> as part of the Faculty of Medical and Health Sciences’ </w:t>
      </w:r>
      <w:r w:rsidR="004F55D1" w:rsidRPr="00336973">
        <w:t>d</w:t>
      </w:r>
      <w:r w:rsidRPr="00336973">
        <w:t xml:space="preserve">octoral </w:t>
      </w:r>
      <w:proofErr w:type="gramStart"/>
      <w:r w:rsidR="004F55D1" w:rsidRPr="00336973">
        <w:t>a</w:t>
      </w:r>
      <w:r w:rsidRPr="00336973">
        <w:t>dmissions process, and</w:t>
      </w:r>
      <w:proofErr w:type="gramEnd"/>
      <w:r w:rsidRPr="00336973">
        <w:t xml:space="preserve"> develop into a </w:t>
      </w:r>
      <w:r w:rsidRPr="00336973">
        <w:rPr>
          <w:u w:val="single"/>
        </w:rPr>
        <w:t>Full Thesis Proposal</w:t>
      </w:r>
      <w:r w:rsidRPr="00336973">
        <w:t xml:space="preserve"> as part of your </w:t>
      </w:r>
      <w:r w:rsidR="004F55D1" w:rsidRPr="00336973">
        <w:t>p</w:t>
      </w:r>
      <w:r w:rsidRPr="00336973">
        <w:t xml:space="preserve">rovisional </w:t>
      </w:r>
      <w:r w:rsidR="004F55D1" w:rsidRPr="00336973">
        <w:t>y</w:t>
      </w:r>
      <w:r w:rsidRPr="00336973">
        <w:t xml:space="preserve">ear </w:t>
      </w:r>
      <w:r w:rsidR="004F55D1" w:rsidRPr="00336973">
        <w:t>r</w:t>
      </w:r>
      <w:r w:rsidRPr="00336973">
        <w:t>eview.</w:t>
      </w:r>
      <w:r w:rsidR="0013116E" w:rsidRPr="00336973">
        <w:t xml:space="preserve"> </w:t>
      </w:r>
      <w:r w:rsidR="00F971EF">
        <w:t>To change between the Preliminary and Full versions follow the instructions below</w:t>
      </w:r>
      <w:r w:rsidR="0013116E" w:rsidRPr="00336973">
        <w:t>.</w:t>
      </w:r>
      <w:r w:rsidRPr="00336973">
        <w:t xml:space="preserve"> Please keep this document </w:t>
      </w:r>
      <w:proofErr w:type="gramStart"/>
      <w:r w:rsidRPr="00336973">
        <w:t>safe, and</w:t>
      </w:r>
      <w:proofErr w:type="gramEnd"/>
      <w:r w:rsidRPr="00336973">
        <w:t xml:space="preserve"> ensure that it is regularly backed-up.</w:t>
      </w:r>
    </w:p>
    <w:p w14:paraId="6E1C4B5D" w14:textId="77777777" w:rsidR="00604845" w:rsidRPr="00F971EF" w:rsidRDefault="00350484" w:rsidP="00F971EF">
      <w:pPr>
        <w:shd w:val="clear" w:color="auto" w:fill="008080"/>
        <w:jc w:val="center"/>
        <w:rPr>
          <w:b/>
          <w:color w:val="FFFFFF" w:themeColor="background1"/>
          <w:sz w:val="24"/>
          <w:szCs w:val="20"/>
        </w:rPr>
      </w:pPr>
      <w:r w:rsidRPr="00F971EF">
        <w:rPr>
          <w:b/>
          <w:color w:val="FFFFFF" w:themeColor="background1"/>
          <w:sz w:val="24"/>
          <w:szCs w:val="20"/>
        </w:rPr>
        <w:t xml:space="preserve">To </w:t>
      </w:r>
      <w:r w:rsidR="00A80917" w:rsidRPr="00F971EF">
        <w:rPr>
          <w:b/>
          <w:color w:val="FFFFFF" w:themeColor="background1"/>
          <w:sz w:val="24"/>
          <w:szCs w:val="20"/>
        </w:rPr>
        <w:t>Show</w:t>
      </w:r>
      <w:r w:rsidRPr="00F971EF">
        <w:rPr>
          <w:b/>
          <w:color w:val="FFFFFF" w:themeColor="background1"/>
          <w:sz w:val="24"/>
          <w:szCs w:val="20"/>
        </w:rPr>
        <w:t>/</w:t>
      </w:r>
      <w:r w:rsidR="00A80917" w:rsidRPr="00F971EF">
        <w:rPr>
          <w:b/>
          <w:color w:val="FFFFFF" w:themeColor="background1"/>
          <w:sz w:val="24"/>
          <w:szCs w:val="20"/>
        </w:rPr>
        <w:t>Hide</w:t>
      </w:r>
      <w:r w:rsidRPr="00F971EF">
        <w:rPr>
          <w:b/>
          <w:color w:val="FFFFFF" w:themeColor="background1"/>
          <w:sz w:val="24"/>
          <w:szCs w:val="20"/>
        </w:rPr>
        <w:t xml:space="preserve"> </w:t>
      </w:r>
      <w:r w:rsidR="00F971EF">
        <w:rPr>
          <w:b/>
          <w:color w:val="FFFFFF" w:themeColor="background1"/>
          <w:sz w:val="24"/>
          <w:szCs w:val="20"/>
        </w:rPr>
        <w:t xml:space="preserve">Full </w:t>
      </w:r>
      <w:r w:rsidRPr="00F971EF">
        <w:rPr>
          <w:b/>
          <w:color w:val="FFFFFF" w:themeColor="background1"/>
          <w:sz w:val="24"/>
          <w:szCs w:val="20"/>
        </w:rPr>
        <w:t xml:space="preserve">Thesis </w:t>
      </w:r>
      <w:r w:rsidR="00F971EF">
        <w:rPr>
          <w:b/>
          <w:color w:val="FFFFFF" w:themeColor="background1"/>
          <w:sz w:val="24"/>
          <w:szCs w:val="20"/>
        </w:rPr>
        <w:t xml:space="preserve">Proposal </w:t>
      </w:r>
      <w:r w:rsidRPr="00F971EF">
        <w:rPr>
          <w:b/>
          <w:color w:val="FFFFFF" w:themeColor="background1"/>
          <w:sz w:val="24"/>
          <w:szCs w:val="20"/>
        </w:rPr>
        <w:t>sections</w:t>
      </w:r>
      <w:r w:rsidR="00E41C56">
        <w:rPr>
          <w:b/>
          <w:color w:val="FFFFFF" w:themeColor="background1"/>
          <w:sz w:val="24"/>
          <w:szCs w:val="20"/>
        </w:rPr>
        <w:t>:</w:t>
      </w:r>
      <w:r w:rsidR="00341622" w:rsidRPr="00F971EF">
        <w:rPr>
          <w:b/>
          <w:color w:val="FFFFFF" w:themeColor="background1"/>
          <w:sz w:val="24"/>
          <w:szCs w:val="20"/>
        </w:rPr>
        <w:t xml:space="preserve"> press</w:t>
      </w:r>
      <w:r w:rsidRPr="00F971EF">
        <w:rPr>
          <w:b/>
          <w:color w:val="FFFFFF" w:themeColor="background1"/>
          <w:sz w:val="24"/>
          <w:szCs w:val="20"/>
        </w:rPr>
        <w:t xml:space="preserve"> </w:t>
      </w:r>
      <w:proofErr w:type="spellStart"/>
      <w:r w:rsidR="00A80917" w:rsidRPr="00F971EF">
        <w:rPr>
          <w:b/>
          <w:color w:val="FFFFFF" w:themeColor="background1"/>
          <w:sz w:val="24"/>
          <w:szCs w:val="20"/>
        </w:rPr>
        <w:t>Ctrl</w:t>
      </w:r>
      <w:r w:rsidRPr="00F971EF">
        <w:rPr>
          <w:b/>
          <w:color w:val="FFFFFF" w:themeColor="background1"/>
          <w:sz w:val="24"/>
          <w:szCs w:val="20"/>
        </w:rPr>
        <w:t>+Shift+T</w:t>
      </w:r>
      <w:proofErr w:type="spellEnd"/>
      <w:r w:rsidRPr="00F971EF">
        <w:rPr>
          <w:b/>
          <w:color w:val="FFFFFF" w:themeColor="background1"/>
          <w:sz w:val="24"/>
          <w:szCs w:val="20"/>
        </w:rPr>
        <w:t xml:space="preserve"> (PC) or</w:t>
      </w:r>
      <w:r w:rsidR="00A80917" w:rsidRPr="00F971EF">
        <w:rPr>
          <w:b/>
          <w:sz w:val="24"/>
          <w:szCs w:val="20"/>
        </w:rPr>
        <w:t xml:space="preserve"> </w:t>
      </w:r>
      <w:r w:rsidR="00630A5B" w:rsidRPr="00F971EF">
        <w:rPr>
          <w:rFonts w:ascii="Cambria Math" w:hAnsi="Cambria Math" w:cs="Cambria Math"/>
          <w:b/>
          <w:color w:val="333333"/>
          <w:szCs w:val="18"/>
          <w:shd w:val="clear" w:color="auto" w:fill="FFFFFF"/>
        </w:rPr>
        <w:t>⌘</w:t>
      </w:r>
      <w:r w:rsidR="00F971EF" w:rsidRPr="00F971EF">
        <w:rPr>
          <w:rFonts w:ascii="Cambria Math" w:hAnsi="Cambria Math" w:cs="Cambria Math"/>
          <w:b/>
          <w:color w:val="333333"/>
          <w:szCs w:val="18"/>
          <w:shd w:val="clear" w:color="auto" w:fill="FFFFFF"/>
        </w:rPr>
        <w:t xml:space="preserve"> </w:t>
      </w:r>
      <w:r w:rsidR="00A80917" w:rsidRPr="00F971EF">
        <w:rPr>
          <w:b/>
          <w:color w:val="FFFFFF" w:themeColor="background1"/>
          <w:sz w:val="24"/>
          <w:szCs w:val="20"/>
        </w:rPr>
        <w:t>+</w:t>
      </w:r>
      <w:proofErr w:type="spellStart"/>
      <w:r w:rsidR="00A80917" w:rsidRPr="00F971EF">
        <w:rPr>
          <w:b/>
          <w:color w:val="FFFFFF" w:themeColor="background1"/>
          <w:sz w:val="24"/>
          <w:szCs w:val="20"/>
        </w:rPr>
        <w:t>Shift+T</w:t>
      </w:r>
      <w:proofErr w:type="spellEnd"/>
      <w:r w:rsidRPr="00F971EF">
        <w:rPr>
          <w:b/>
          <w:i/>
          <w:color w:val="FFFFFF" w:themeColor="background1"/>
          <w:sz w:val="24"/>
          <w:szCs w:val="20"/>
        </w:rPr>
        <w:t xml:space="preserve"> (Mac)</w:t>
      </w:r>
    </w:p>
    <w:p w14:paraId="4E84119E" w14:textId="77777777" w:rsidR="00AF7CE6" w:rsidRPr="00AF7CE6" w:rsidRDefault="004F55D1" w:rsidP="004F55D1">
      <w:pPr>
        <w:rPr>
          <w:i/>
          <w:u w:val="single"/>
        </w:rPr>
      </w:pPr>
      <w:r>
        <w:rPr>
          <w:i/>
          <w:u w:val="single"/>
        </w:rPr>
        <w:t xml:space="preserve">Notes for the </w:t>
      </w:r>
      <w:r w:rsidR="00AF7CE6" w:rsidRPr="00AF7CE6">
        <w:rPr>
          <w:i/>
          <w:u w:val="single"/>
        </w:rPr>
        <w:t>Preliminary Thesis Proposal for Doctoral Admission</w:t>
      </w:r>
      <w:r w:rsidR="00AF7CE6">
        <w:rPr>
          <w:i/>
          <w:u w:val="single"/>
        </w:rPr>
        <w:t>:</w:t>
      </w:r>
    </w:p>
    <w:p w14:paraId="3BA4B1FD" w14:textId="77777777" w:rsidR="00AF7CE6" w:rsidRDefault="00AF7CE6" w:rsidP="00AF7CE6">
      <w:pPr>
        <w:jc w:val="both"/>
      </w:pPr>
      <w:r>
        <w:t>You are strongly encouraged to prepare your preliminary thesis proposal in consultation with your supervisor(s) before submitting it to the Faculty Student Centre. Keep in mind that this proposal should provide clear evidence that the project involves original research and has the potential to generate a coherent body of work of doctoral quality.</w:t>
      </w:r>
    </w:p>
    <w:p w14:paraId="384D1DB6" w14:textId="77777777" w:rsidR="00AF7CE6" w:rsidRDefault="00AF7CE6" w:rsidP="00AF7CE6">
      <w:pPr>
        <w:pStyle w:val="ListParagraph"/>
        <w:numPr>
          <w:ilvl w:val="0"/>
          <w:numId w:val="1"/>
        </w:numPr>
        <w:jc w:val="both"/>
      </w:pPr>
      <w:r>
        <w:t xml:space="preserve">For </w:t>
      </w:r>
      <w:r w:rsidRPr="00AF7CE6">
        <w:rPr>
          <w:u w:val="single"/>
        </w:rPr>
        <w:t>qualitative research</w:t>
      </w:r>
      <w:r>
        <w:t>, there should be a clear explanation of the issues that inform the work and the methods by which the study will be progressed and the information processed.</w:t>
      </w:r>
    </w:p>
    <w:p w14:paraId="0179B10D" w14:textId="77777777" w:rsidR="00AF7CE6" w:rsidRPr="00AF7CE6" w:rsidRDefault="00AF7CE6" w:rsidP="00AF7CE6">
      <w:pPr>
        <w:pStyle w:val="ListParagraph"/>
        <w:numPr>
          <w:ilvl w:val="0"/>
          <w:numId w:val="1"/>
        </w:numPr>
        <w:jc w:val="both"/>
      </w:pPr>
      <w:r>
        <w:t xml:space="preserve">For </w:t>
      </w:r>
      <w:r w:rsidRPr="00AF7CE6">
        <w:rPr>
          <w:u w:val="single"/>
        </w:rPr>
        <w:t>hypothetico-deductive research</w:t>
      </w:r>
      <w:r>
        <w:t>, the proposal should clarify the hypothesis/hypotheses or research question(s) to be tested, and the methods by which this will be done.</w:t>
      </w:r>
    </w:p>
    <w:p w14:paraId="348A02B6" w14:textId="77777777" w:rsidR="00AF7CE6" w:rsidRPr="00AF7CE6" w:rsidRDefault="00AF7CE6" w:rsidP="004F55D1">
      <w:r>
        <w:t xml:space="preserve">Please note that </w:t>
      </w:r>
      <w:r>
        <w:rPr>
          <w:b/>
          <w:u w:val="single"/>
        </w:rPr>
        <w:t>all</w:t>
      </w:r>
      <w:r>
        <w:t xml:space="preserve"> abbreviations must be defined.</w:t>
      </w:r>
    </w:p>
    <w:tbl>
      <w:tblPr>
        <w:tblStyle w:val="LightList-Accent1"/>
        <w:tblW w:w="0" w:type="auto"/>
        <w:tblLook w:val="04A0" w:firstRow="1" w:lastRow="0" w:firstColumn="1" w:lastColumn="0" w:noHBand="0" w:noVBand="1"/>
      </w:tblPr>
      <w:tblGrid>
        <w:gridCol w:w="9006"/>
      </w:tblGrid>
      <w:tr w:rsidR="00231D63" w14:paraId="0BADD1CA" w14:textId="77777777" w:rsidTr="00231D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shd w:val="clear" w:color="auto" w:fill="17365D" w:themeFill="text2" w:themeFillShade="BF"/>
          </w:tcPr>
          <w:p w14:paraId="2D96C26E" w14:textId="77777777" w:rsidR="00231D63" w:rsidRDefault="00231D63" w:rsidP="00231D63">
            <w:pPr>
              <w:jc w:val="center"/>
            </w:pPr>
            <w:r>
              <w:t>Your Details</w:t>
            </w:r>
          </w:p>
        </w:tc>
      </w:tr>
    </w:tbl>
    <w:p w14:paraId="2655E9B8" w14:textId="77777777" w:rsidR="00231D63" w:rsidRDefault="00231D63" w:rsidP="00231D63">
      <w:pPr>
        <w:spacing w:after="0" w:line="240" w:lineRule="auto"/>
        <w:rPr>
          <w:noProof/>
          <w:sz w:val="20"/>
          <w:lang w:eastAsia="en-NZ"/>
        </w:rPr>
      </w:pPr>
    </w:p>
    <w:tbl>
      <w:tblPr>
        <w:tblStyle w:val="TableGrid"/>
        <w:tblW w:w="0" w:type="auto"/>
        <w:tblLook w:val="04A0" w:firstRow="1" w:lastRow="0" w:firstColumn="1" w:lastColumn="0" w:noHBand="0" w:noVBand="1"/>
      </w:tblPr>
      <w:tblGrid>
        <w:gridCol w:w="2484"/>
        <w:gridCol w:w="6532"/>
      </w:tblGrid>
      <w:tr w:rsidR="00231D63" w14:paraId="1ACD3EC0" w14:textId="77777777" w:rsidTr="00DB26F2">
        <w:tc>
          <w:tcPr>
            <w:tcW w:w="2518" w:type="dxa"/>
            <w:shd w:val="clear" w:color="auto" w:fill="F2F2F2" w:themeFill="background1" w:themeFillShade="F2"/>
          </w:tcPr>
          <w:p w14:paraId="48F403EF" w14:textId="77777777" w:rsidR="00231D63" w:rsidRDefault="00231D63" w:rsidP="00231D63">
            <w:r>
              <w:t>Name:</w:t>
            </w:r>
          </w:p>
          <w:p w14:paraId="5447BFFA" w14:textId="77777777" w:rsidR="00231D63" w:rsidRDefault="00231D63" w:rsidP="00231D63"/>
        </w:tc>
        <w:tc>
          <w:tcPr>
            <w:tcW w:w="6724" w:type="dxa"/>
          </w:tcPr>
          <w:p w14:paraId="5F9CBB60" w14:textId="79909CA8" w:rsidR="00231D63" w:rsidRDefault="00231D63" w:rsidP="00231D63"/>
        </w:tc>
      </w:tr>
      <w:tr w:rsidR="00231D63" w14:paraId="1C614FFA" w14:textId="77777777" w:rsidTr="00DB26F2">
        <w:tc>
          <w:tcPr>
            <w:tcW w:w="2518" w:type="dxa"/>
            <w:shd w:val="clear" w:color="auto" w:fill="F2F2F2" w:themeFill="background1" w:themeFillShade="F2"/>
          </w:tcPr>
          <w:p w14:paraId="4EECFC4E" w14:textId="77777777" w:rsidR="00231D63" w:rsidRDefault="00231D63" w:rsidP="00231D63">
            <w:r>
              <w:t>Student ID:</w:t>
            </w:r>
          </w:p>
          <w:p w14:paraId="74980AC8" w14:textId="77777777" w:rsidR="00231D63" w:rsidRDefault="00231D63" w:rsidP="00231D63"/>
        </w:tc>
        <w:tc>
          <w:tcPr>
            <w:tcW w:w="6724" w:type="dxa"/>
          </w:tcPr>
          <w:p w14:paraId="07E2A1AE" w14:textId="3BD6D1AB" w:rsidR="00231D63" w:rsidRDefault="00231D63" w:rsidP="00231D63"/>
        </w:tc>
      </w:tr>
      <w:tr w:rsidR="00231D63" w14:paraId="7B0259E6" w14:textId="77777777" w:rsidTr="00DB26F2">
        <w:tc>
          <w:tcPr>
            <w:tcW w:w="2518" w:type="dxa"/>
            <w:shd w:val="clear" w:color="auto" w:fill="F2F2F2" w:themeFill="background1" w:themeFillShade="F2"/>
          </w:tcPr>
          <w:p w14:paraId="5C45F366" w14:textId="77777777" w:rsidR="00231D63" w:rsidRDefault="00231D63" w:rsidP="00231D63">
            <w:r>
              <w:t>Department:</w:t>
            </w:r>
          </w:p>
          <w:p w14:paraId="02977822" w14:textId="77777777" w:rsidR="00231D63" w:rsidRDefault="00231D63" w:rsidP="00231D63"/>
        </w:tc>
        <w:tc>
          <w:tcPr>
            <w:tcW w:w="6724" w:type="dxa"/>
          </w:tcPr>
          <w:p w14:paraId="07E86F4C" w14:textId="3B3651AE" w:rsidR="00231D63" w:rsidRDefault="00231D63" w:rsidP="00231D63"/>
        </w:tc>
      </w:tr>
    </w:tbl>
    <w:p w14:paraId="243FD298" w14:textId="77777777" w:rsidR="00231D63" w:rsidRDefault="00231D63" w:rsidP="00231D63">
      <w:pPr>
        <w:spacing w:after="0" w:line="240" w:lineRule="auto"/>
      </w:pPr>
    </w:p>
    <w:tbl>
      <w:tblPr>
        <w:tblStyle w:val="LightList-Accent1"/>
        <w:tblW w:w="0" w:type="auto"/>
        <w:tblLook w:val="04A0" w:firstRow="1" w:lastRow="0" w:firstColumn="1" w:lastColumn="0" w:noHBand="0" w:noVBand="1"/>
      </w:tblPr>
      <w:tblGrid>
        <w:gridCol w:w="9006"/>
      </w:tblGrid>
      <w:tr w:rsidR="00231D63" w14:paraId="0082CD5A" w14:textId="77777777" w:rsidTr="00231D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shd w:val="clear" w:color="auto" w:fill="17365D" w:themeFill="text2" w:themeFillShade="BF"/>
          </w:tcPr>
          <w:p w14:paraId="3F7EDA20" w14:textId="77777777" w:rsidR="00231D63" w:rsidRDefault="00231D63" w:rsidP="00231D63">
            <w:pPr>
              <w:jc w:val="center"/>
            </w:pPr>
            <w:r>
              <w:t>Supervision</w:t>
            </w:r>
          </w:p>
        </w:tc>
      </w:tr>
    </w:tbl>
    <w:p w14:paraId="350CB35D" w14:textId="77777777" w:rsidR="00231D63" w:rsidRDefault="00231D63" w:rsidP="00231D63">
      <w:pPr>
        <w:spacing w:after="0" w:line="240" w:lineRule="auto"/>
      </w:pPr>
    </w:p>
    <w:p w14:paraId="4349BD12" w14:textId="77777777" w:rsidR="00231D63" w:rsidRPr="006E1CF3" w:rsidRDefault="00231D63" w:rsidP="00231D63">
      <w:pPr>
        <w:spacing w:after="0" w:line="240" w:lineRule="auto"/>
        <w:rPr>
          <w:b/>
          <w:i/>
          <w:sz w:val="18"/>
        </w:rPr>
      </w:pPr>
      <w:r w:rsidRPr="006E1CF3">
        <w:rPr>
          <w:b/>
          <w:i/>
          <w:sz w:val="18"/>
        </w:rPr>
        <w:t>Please complete the fields that are relevant to you:</w:t>
      </w:r>
    </w:p>
    <w:p w14:paraId="7EE7290D" w14:textId="77777777" w:rsidR="00231D63" w:rsidRDefault="00231D63" w:rsidP="00231D63">
      <w:pPr>
        <w:spacing w:after="0" w:line="240" w:lineRule="auto"/>
      </w:pPr>
    </w:p>
    <w:tbl>
      <w:tblPr>
        <w:tblStyle w:val="TableGrid"/>
        <w:tblW w:w="0" w:type="auto"/>
        <w:tblLook w:val="04A0" w:firstRow="1" w:lastRow="0" w:firstColumn="1" w:lastColumn="0" w:noHBand="0" w:noVBand="1"/>
      </w:tblPr>
      <w:tblGrid>
        <w:gridCol w:w="2486"/>
        <w:gridCol w:w="6530"/>
      </w:tblGrid>
      <w:tr w:rsidR="00231D63" w14:paraId="357CADCB" w14:textId="77777777" w:rsidTr="00DB26F2">
        <w:tc>
          <w:tcPr>
            <w:tcW w:w="2518" w:type="dxa"/>
            <w:shd w:val="clear" w:color="auto" w:fill="F2F2F2" w:themeFill="background1" w:themeFillShade="F2"/>
          </w:tcPr>
          <w:p w14:paraId="051EC13A" w14:textId="77777777" w:rsidR="00231D63" w:rsidRDefault="00231D63" w:rsidP="00231D63">
            <w:r w:rsidRPr="00336973">
              <w:t>Main/Joint Supervisor(s):</w:t>
            </w:r>
          </w:p>
          <w:p w14:paraId="07E777F5" w14:textId="77777777" w:rsidR="00231D63" w:rsidRDefault="00231D63" w:rsidP="00231D63"/>
        </w:tc>
        <w:tc>
          <w:tcPr>
            <w:tcW w:w="6724" w:type="dxa"/>
          </w:tcPr>
          <w:p w14:paraId="55F1BA15" w14:textId="2DE861C5" w:rsidR="00231D63" w:rsidRDefault="00231D63" w:rsidP="00231D63"/>
        </w:tc>
      </w:tr>
      <w:tr w:rsidR="00231D63" w14:paraId="5E0C5B26" w14:textId="77777777" w:rsidTr="00DB26F2">
        <w:tc>
          <w:tcPr>
            <w:tcW w:w="2518" w:type="dxa"/>
            <w:shd w:val="clear" w:color="auto" w:fill="F2F2F2" w:themeFill="background1" w:themeFillShade="F2"/>
          </w:tcPr>
          <w:p w14:paraId="0B240962" w14:textId="77777777" w:rsidR="00231D63" w:rsidRDefault="00231D63" w:rsidP="00231D63">
            <w:r>
              <w:t>Co-Supervisor(s):</w:t>
            </w:r>
          </w:p>
          <w:p w14:paraId="0088B6C4" w14:textId="77777777" w:rsidR="00231D63" w:rsidRDefault="00231D63" w:rsidP="00231D63"/>
        </w:tc>
        <w:tc>
          <w:tcPr>
            <w:tcW w:w="6724" w:type="dxa"/>
          </w:tcPr>
          <w:p w14:paraId="17D83F98" w14:textId="46FB8913" w:rsidR="00231D63" w:rsidRDefault="00231D63" w:rsidP="00231D63"/>
        </w:tc>
      </w:tr>
      <w:tr w:rsidR="00231D63" w14:paraId="4321B2A7" w14:textId="77777777" w:rsidTr="00DB26F2">
        <w:tc>
          <w:tcPr>
            <w:tcW w:w="2518" w:type="dxa"/>
            <w:shd w:val="clear" w:color="auto" w:fill="F2F2F2" w:themeFill="background1" w:themeFillShade="F2"/>
          </w:tcPr>
          <w:p w14:paraId="1B11973D" w14:textId="77777777" w:rsidR="00231D63" w:rsidRDefault="00231D63" w:rsidP="00231D63">
            <w:r>
              <w:t>Advisor(s):</w:t>
            </w:r>
          </w:p>
          <w:p w14:paraId="0CE3B377" w14:textId="77777777" w:rsidR="00231D63" w:rsidRDefault="00231D63" w:rsidP="00231D63"/>
        </w:tc>
        <w:tc>
          <w:tcPr>
            <w:tcW w:w="6724" w:type="dxa"/>
          </w:tcPr>
          <w:p w14:paraId="16688778" w14:textId="1AC8B36D" w:rsidR="00231D63" w:rsidRDefault="00231D63" w:rsidP="00231D63"/>
        </w:tc>
      </w:tr>
    </w:tbl>
    <w:p w14:paraId="7ECF8303" w14:textId="77777777" w:rsidR="004F55D1" w:rsidRDefault="004F55D1" w:rsidP="00231D63">
      <w:pPr>
        <w:spacing w:after="0" w:line="240" w:lineRule="auto"/>
      </w:pPr>
    </w:p>
    <w:p w14:paraId="79E1FBD4" w14:textId="77777777" w:rsidR="004F55D1" w:rsidRDefault="004F55D1">
      <w:r>
        <w:br w:type="page"/>
      </w:r>
    </w:p>
    <w:tbl>
      <w:tblPr>
        <w:tblStyle w:val="LightList-Accent1"/>
        <w:tblW w:w="0" w:type="auto"/>
        <w:tblLook w:val="04A0" w:firstRow="1" w:lastRow="0" w:firstColumn="1" w:lastColumn="0" w:noHBand="0" w:noVBand="1"/>
      </w:tblPr>
      <w:tblGrid>
        <w:gridCol w:w="9006"/>
      </w:tblGrid>
      <w:tr w:rsidR="004F55D1" w14:paraId="6BCCEBAD" w14:textId="77777777" w:rsidTr="004F55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shd w:val="clear" w:color="auto" w:fill="17365D" w:themeFill="text2" w:themeFillShade="BF"/>
          </w:tcPr>
          <w:p w14:paraId="6D86EA06" w14:textId="77777777" w:rsidR="004F55D1" w:rsidRDefault="004F55D1" w:rsidP="004F55D1">
            <w:pPr>
              <w:jc w:val="center"/>
            </w:pPr>
            <w:r>
              <w:lastRenderedPageBreak/>
              <w:t xml:space="preserve">Title of </w:t>
            </w:r>
            <w:r w:rsidR="0013116E">
              <w:t>Thesis</w:t>
            </w:r>
          </w:p>
        </w:tc>
      </w:tr>
    </w:tbl>
    <w:p w14:paraId="2F7A43A9" w14:textId="77777777" w:rsidR="004F55D1" w:rsidRDefault="004F55D1" w:rsidP="00231D63">
      <w:pPr>
        <w:spacing w:after="0" w:line="240" w:lineRule="auto"/>
        <w:rPr>
          <w:i/>
          <w:sz w:val="16"/>
        </w:rPr>
      </w:pPr>
    </w:p>
    <w:p w14:paraId="00826EF5" w14:textId="77777777" w:rsidR="004F55D1" w:rsidRPr="006E1CF3" w:rsidRDefault="004F55D1" w:rsidP="00BE52FF">
      <w:pPr>
        <w:spacing w:after="0" w:line="240" w:lineRule="auto"/>
        <w:jc w:val="both"/>
        <w:rPr>
          <w:b/>
          <w:i/>
          <w:sz w:val="18"/>
        </w:rPr>
      </w:pPr>
      <w:r w:rsidRPr="006E1CF3">
        <w:rPr>
          <w:b/>
          <w:i/>
          <w:sz w:val="18"/>
        </w:rPr>
        <w:t xml:space="preserve">This may begin as a working title. Please note that changes to your title need to be registered using a DOC6 </w:t>
      </w:r>
      <w:hyperlink r:id="rId8" w:history="1">
        <w:r w:rsidRPr="006E1CF3">
          <w:rPr>
            <w:rStyle w:val="Hyperlink"/>
            <w:b/>
            <w:i/>
            <w:sz w:val="18"/>
          </w:rPr>
          <w:t>Change to Doctoral Candidate’s Registration</w:t>
        </w:r>
        <w:r w:rsidR="00595975" w:rsidRPr="006E1CF3">
          <w:rPr>
            <w:rStyle w:val="Hyperlink"/>
            <w:b/>
            <w:i/>
            <w:sz w:val="18"/>
          </w:rPr>
          <w:t xml:space="preserve"> </w:t>
        </w:r>
        <w:r w:rsidRPr="006E1CF3">
          <w:rPr>
            <w:rStyle w:val="Hyperlink"/>
            <w:b/>
            <w:i/>
            <w:sz w:val="18"/>
          </w:rPr>
          <w:t>form</w:t>
        </w:r>
      </w:hyperlink>
      <w:r w:rsidR="00595975" w:rsidRPr="006E1CF3">
        <w:rPr>
          <w:b/>
          <w:i/>
          <w:sz w:val="18"/>
        </w:rPr>
        <w:t>.</w:t>
      </w:r>
    </w:p>
    <w:p w14:paraId="26E76833" w14:textId="77777777" w:rsidR="004F55D1" w:rsidRPr="004F55D1" w:rsidRDefault="004F55D1" w:rsidP="00231D63">
      <w:pPr>
        <w:spacing w:after="0" w:line="240" w:lineRule="auto"/>
        <w:rPr>
          <w:i/>
          <w:sz w:val="16"/>
        </w:rPr>
      </w:pPr>
    </w:p>
    <w:tbl>
      <w:tblPr>
        <w:tblStyle w:val="TableGrid"/>
        <w:tblW w:w="0" w:type="auto"/>
        <w:tblLook w:val="04A0" w:firstRow="1" w:lastRow="0" w:firstColumn="1" w:lastColumn="0" w:noHBand="0" w:noVBand="1"/>
      </w:tblPr>
      <w:tblGrid>
        <w:gridCol w:w="9016"/>
      </w:tblGrid>
      <w:tr w:rsidR="004F55D1" w14:paraId="74D3C2AF" w14:textId="77777777" w:rsidTr="004F55D1">
        <w:tc>
          <w:tcPr>
            <w:tcW w:w="9242" w:type="dxa"/>
          </w:tcPr>
          <w:p w14:paraId="1695330A" w14:textId="2098268E" w:rsidR="004F55D1" w:rsidRPr="00F92180" w:rsidRDefault="004F55D1" w:rsidP="00F92180"/>
        </w:tc>
      </w:tr>
    </w:tbl>
    <w:p w14:paraId="7AE0B708" w14:textId="77777777" w:rsidR="004F55D1" w:rsidRDefault="004F55D1" w:rsidP="00231D63">
      <w:pPr>
        <w:spacing w:after="0" w:line="240" w:lineRule="auto"/>
      </w:pPr>
    </w:p>
    <w:tbl>
      <w:tblPr>
        <w:tblStyle w:val="LightList-Accent1"/>
        <w:tblW w:w="0" w:type="auto"/>
        <w:tblLook w:val="04A0" w:firstRow="1" w:lastRow="0" w:firstColumn="1" w:lastColumn="0" w:noHBand="0" w:noVBand="1"/>
      </w:tblPr>
      <w:tblGrid>
        <w:gridCol w:w="9006"/>
      </w:tblGrid>
      <w:tr w:rsidR="004F55D1" w14:paraId="766FED3E" w14:textId="77777777" w:rsidTr="004F55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shd w:val="clear" w:color="auto" w:fill="17365D" w:themeFill="text2" w:themeFillShade="BF"/>
          </w:tcPr>
          <w:p w14:paraId="19DAB574" w14:textId="77777777" w:rsidR="004F55D1" w:rsidRDefault="0013116E" w:rsidP="004F55D1">
            <w:pPr>
              <w:jc w:val="center"/>
            </w:pPr>
            <w:r>
              <w:t>Introduction</w:t>
            </w:r>
          </w:p>
        </w:tc>
      </w:tr>
    </w:tbl>
    <w:p w14:paraId="3EED5604" w14:textId="77777777" w:rsidR="004F55D1" w:rsidRDefault="004F55D1" w:rsidP="00231D63">
      <w:pPr>
        <w:spacing w:after="0" w:line="240" w:lineRule="auto"/>
      </w:pPr>
    </w:p>
    <w:tbl>
      <w:tblPr>
        <w:tblStyle w:val="TableGrid"/>
        <w:tblW w:w="0" w:type="auto"/>
        <w:tblLook w:val="04A0" w:firstRow="1" w:lastRow="0" w:firstColumn="1" w:lastColumn="0" w:noHBand="0" w:noVBand="1"/>
      </w:tblPr>
      <w:tblGrid>
        <w:gridCol w:w="9016"/>
      </w:tblGrid>
      <w:tr w:rsidR="004F55D1" w14:paraId="43FB24BC" w14:textId="77777777" w:rsidTr="004F55D1">
        <w:trPr>
          <w:trHeight w:val="5290"/>
        </w:trPr>
        <w:tc>
          <w:tcPr>
            <w:tcW w:w="9242" w:type="dxa"/>
          </w:tcPr>
          <w:p w14:paraId="32099FE9" w14:textId="77777777" w:rsidR="004F55D1" w:rsidRPr="00F92180" w:rsidRDefault="004F55D1" w:rsidP="00231D63"/>
          <w:p w14:paraId="3DD58925" w14:textId="77777777" w:rsidR="004F55D1" w:rsidRDefault="004F55D1" w:rsidP="008E1D2A"/>
        </w:tc>
      </w:tr>
    </w:tbl>
    <w:p w14:paraId="14BD2767" w14:textId="77777777" w:rsidR="00FC2AF9" w:rsidRDefault="00FC2AF9" w:rsidP="00231D63">
      <w:pPr>
        <w:spacing w:after="0" w:line="240" w:lineRule="auto"/>
      </w:pPr>
    </w:p>
    <w:p w14:paraId="379D4B7F" w14:textId="77777777" w:rsidR="00FC2AF9" w:rsidRDefault="00FC2AF9">
      <w:r>
        <w:br w:type="page"/>
      </w:r>
    </w:p>
    <w:tbl>
      <w:tblPr>
        <w:tblStyle w:val="LightList-Accent1"/>
        <w:tblW w:w="0" w:type="auto"/>
        <w:tblLook w:val="04A0" w:firstRow="1" w:lastRow="0" w:firstColumn="1" w:lastColumn="0" w:noHBand="0" w:noVBand="1"/>
      </w:tblPr>
      <w:tblGrid>
        <w:gridCol w:w="9006"/>
      </w:tblGrid>
      <w:tr w:rsidR="00FC2AF9" w14:paraId="70E68A2C" w14:textId="77777777" w:rsidTr="00FC2A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shd w:val="clear" w:color="auto" w:fill="17365D" w:themeFill="text2" w:themeFillShade="BF"/>
          </w:tcPr>
          <w:p w14:paraId="28662001" w14:textId="77777777" w:rsidR="00FC2AF9" w:rsidRDefault="0013116E" w:rsidP="00FC2AF9">
            <w:pPr>
              <w:jc w:val="center"/>
            </w:pPr>
            <w:r>
              <w:lastRenderedPageBreak/>
              <w:t>Hypothesis / Research Question</w:t>
            </w:r>
          </w:p>
        </w:tc>
      </w:tr>
    </w:tbl>
    <w:p w14:paraId="574FA295" w14:textId="77777777" w:rsidR="004F55D1" w:rsidRDefault="004F55D1" w:rsidP="00231D63">
      <w:pPr>
        <w:spacing w:after="0" w:line="240" w:lineRule="auto"/>
        <w:rPr>
          <w:sz w:val="16"/>
        </w:rPr>
      </w:pPr>
    </w:p>
    <w:p w14:paraId="251D1DD9" w14:textId="77777777" w:rsidR="00FC2AF9" w:rsidRPr="006E1CF3" w:rsidRDefault="00FC2AF9" w:rsidP="00BE52FF">
      <w:pPr>
        <w:spacing w:after="0" w:line="240" w:lineRule="auto"/>
        <w:jc w:val="both"/>
        <w:rPr>
          <w:b/>
          <w:i/>
          <w:sz w:val="18"/>
        </w:rPr>
      </w:pPr>
      <w:r w:rsidRPr="006E1CF3">
        <w:rPr>
          <w:b/>
          <w:i/>
          <w:sz w:val="18"/>
        </w:rPr>
        <w:t xml:space="preserve">For the Preliminary Thesis Proposal, please indicate what question(s) or problem(s) your research is seeking to answer. </w:t>
      </w:r>
    </w:p>
    <w:p w14:paraId="690EE100" w14:textId="77777777" w:rsidR="00FC2AF9" w:rsidRPr="006E1CF3" w:rsidRDefault="00FC2AF9" w:rsidP="00231D63">
      <w:pPr>
        <w:spacing w:after="0" w:line="240" w:lineRule="auto"/>
        <w:rPr>
          <w:b/>
          <w:i/>
          <w:sz w:val="18"/>
        </w:rPr>
      </w:pPr>
    </w:p>
    <w:tbl>
      <w:tblPr>
        <w:tblStyle w:val="TableGrid"/>
        <w:tblW w:w="0" w:type="auto"/>
        <w:tblLook w:val="04A0" w:firstRow="1" w:lastRow="0" w:firstColumn="1" w:lastColumn="0" w:noHBand="0" w:noVBand="1"/>
      </w:tblPr>
      <w:tblGrid>
        <w:gridCol w:w="9016"/>
      </w:tblGrid>
      <w:tr w:rsidR="00FC2AF9" w14:paraId="09A57C92" w14:textId="77777777" w:rsidTr="0013116E">
        <w:trPr>
          <w:trHeight w:val="4757"/>
        </w:trPr>
        <w:tc>
          <w:tcPr>
            <w:tcW w:w="9242" w:type="dxa"/>
          </w:tcPr>
          <w:p w14:paraId="7ADAAEAA" w14:textId="77777777" w:rsidR="00FC2AF9" w:rsidRPr="00F92180" w:rsidRDefault="00FC2AF9" w:rsidP="00FC2AF9"/>
          <w:p w14:paraId="024AC648" w14:textId="080BD3C8" w:rsidR="00FC2AF9" w:rsidRDefault="00FC2AF9" w:rsidP="00F92180"/>
        </w:tc>
      </w:tr>
    </w:tbl>
    <w:p w14:paraId="2CA89A4D" w14:textId="77777777" w:rsidR="00FC2AF9" w:rsidRDefault="00FC2AF9" w:rsidP="00231D63">
      <w:pPr>
        <w:spacing w:after="0" w:line="240" w:lineRule="auto"/>
      </w:pPr>
    </w:p>
    <w:p w14:paraId="5B343B5A" w14:textId="77777777" w:rsidR="00595975" w:rsidRPr="002000C1" w:rsidRDefault="00595975" w:rsidP="006E1CF3">
      <w:pPr>
        <w:spacing w:after="0" w:line="240" w:lineRule="auto"/>
        <w:jc w:val="both"/>
        <w:rPr>
          <w:b/>
          <w:i/>
          <w:color w:val="008080"/>
          <w:sz w:val="18"/>
        </w:rPr>
      </w:pPr>
      <w:bookmarkStart w:id="0" w:name="final_1"/>
      <w:r w:rsidRPr="002000C1">
        <w:rPr>
          <w:b/>
          <w:i/>
          <w:color w:val="008080"/>
          <w:sz w:val="18"/>
        </w:rPr>
        <w:t xml:space="preserve">For the </w:t>
      </w:r>
      <w:r w:rsidRPr="002000C1">
        <w:rPr>
          <w:b/>
          <w:i/>
          <w:color w:val="008080"/>
          <w:sz w:val="18"/>
          <w:u w:val="single"/>
        </w:rPr>
        <w:t>Full Thesis Proposal</w:t>
      </w:r>
      <w:r w:rsidRPr="002000C1">
        <w:rPr>
          <w:b/>
          <w:i/>
          <w:color w:val="008080"/>
          <w:sz w:val="18"/>
        </w:rPr>
        <w:t xml:space="preserve">, please indicate how the Hypothesis/Research Question has </w:t>
      </w:r>
      <w:r w:rsidR="00A00D50" w:rsidRPr="002000C1">
        <w:rPr>
          <w:b/>
          <w:i/>
          <w:color w:val="008080"/>
          <w:sz w:val="18"/>
        </w:rPr>
        <w:t xml:space="preserve">been </w:t>
      </w:r>
      <w:r w:rsidRPr="002000C1">
        <w:rPr>
          <w:b/>
          <w:i/>
          <w:color w:val="008080"/>
          <w:sz w:val="18"/>
        </w:rPr>
        <w:t xml:space="preserve">refined </w:t>
      </w:r>
      <w:proofErr w:type="gramStart"/>
      <w:r w:rsidRPr="002000C1">
        <w:rPr>
          <w:b/>
          <w:i/>
          <w:color w:val="008080"/>
          <w:sz w:val="18"/>
        </w:rPr>
        <w:t>during the course of</w:t>
      </w:r>
      <w:proofErr w:type="gramEnd"/>
      <w:r w:rsidRPr="002000C1">
        <w:rPr>
          <w:b/>
          <w:i/>
          <w:color w:val="008080"/>
          <w:sz w:val="18"/>
        </w:rPr>
        <w:t xml:space="preserve"> your provisional year.</w:t>
      </w:r>
    </w:p>
    <w:p w14:paraId="7DD5CFE9" w14:textId="77777777" w:rsidR="006E1CF3" w:rsidRPr="002000C1" w:rsidRDefault="006E1CF3" w:rsidP="006E1CF3">
      <w:pPr>
        <w:spacing w:after="0" w:line="240" w:lineRule="auto"/>
        <w:jc w:val="both"/>
        <w:rPr>
          <w:b/>
          <w:i/>
          <w:sz w:val="18"/>
        </w:rPr>
      </w:pPr>
    </w:p>
    <w:tbl>
      <w:tblPr>
        <w:tblStyle w:val="TableGrid"/>
        <w:tblW w:w="0" w:type="auto"/>
        <w:tblLook w:val="04A0" w:firstRow="1" w:lastRow="0" w:firstColumn="1" w:lastColumn="0" w:noHBand="0" w:noVBand="1"/>
      </w:tblPr>
      <w:tblGrid>
        <w:gridCol w:w="9016"/>
      </w:tblGrid>
      <w:tr w:rsidR="00595975" w:rsidRPr="002000C1" w14:paraId="5CDFE2D4" w14:textId="77777777" w:rsidTr="00595975">
        <w:trPr>
          <w:trHeight w:val="5102"/>
        </w:trPr>
        <w:tc>
          <w:tcPr>
            <w:tcW w:w="9242" w:type="dxa"/>
          </w:tcPr>
          <w:p w14:paraId="5B440E27" w14:textId="48C849FE" w:rsidR="00A07B1B" w:rsidRPr="002000C1" w:rsidRDefault="00B13A17" w:rsidP="00513D11">
            <w:r w:rsidRPr="002000C1">
              <w:t xml:space="preserve"> </w:t>
            </w:r>
          </w:p>
        </w:tc>
      </w:tr>
    </w:tbl>
    <w:p w14:paraId="140DD81A" w14:textId="77777777" w:rsidR="00190636" w:rsidRPr="002000C1" w:rsidRDefault="00190636" w:rsidP="00595975"/>
    <w:bookmarkEnd w:id="0"/>
    <w:p w14:paraId="7228254C" w14:textId="77777777" w:rsidR="00190636" w:rsidRDefault="00190636" w:rsidP="00A96272">
      <w:pPr>
        <w:ind w:left="720" w:hanging="720"/>
      </w:pPr>
      <w:r>
        <w:br w:type="page"/>
      </w:r>
    </w:p>
    <w:tbl>
      <w:tblPr>
        <w:tblStyle w:val="LightList-Accent1"/>
        <w:tblW w:w="0" w:type="auto"/>
        <w:tblLook w:val="04A0" w:firstRow="1" w:lastRow="0" w:firstColumn="1" w:lastColumn="0" w:noHBand="0" w:noVBand="1"/>
      </w:tblPr>
      <w:tblGrid>
        <w:gridCol w:w="9006"/>
      </w:tblGrid>
      <w:tr w:rsidR="0013116E" w14:paraId="72AC9494" w14:textId="77777777" w:rsidTr="001311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shd w:val="clear" w:color="auto" w:fill="17365D" w:themeFill="text2" w:themeFillShade="BF"/>
          </w:tcPr>
          <w:p w14:paraId="092BDC3C" w14:textId="77777777" w:rsidR="0013116E" w:rsidRDefault="0013116E" w:rsidP="0013116E">
            <w:pPr>
              <w:jc w:val="center"/>
            </w:pPr>
            <w:r>
              <w:lastRenderedPageBreak/>
              <w:t>Objectives</w:t>
            </w:r>
          </w:p>
        </w:tc>
      </w:tr>
    </w:tbl>
    <w:p w14:paraId="61CCE71A" w14:textId="77777777" w:rsidR="0013116E" w:rsidRDefault="0013116E" w:rsidP="00231D63">
      <w:pPr>
        <w:spacing w:after="0" w:line="240" w:lineRule="auto"/>
      </w:pPr>
    </w:p>
    <w:p w14:paraId="0CCABBAC" w14:textId="77777777" w:rsidR="00A00D50" w:rsidRPr="006E1CF3" w:rsidRDefault="00A00D50" w:rsidP="00231D63">
      <w:pPr>
        <w:spacing w:after="0" w:line="240" w:lineRule="auto"/>
        <w:rPr>
          <w:b/>
          <w:i/>
          <w:sz w:val="18"/>
        </w:rPr>
      </w:pPr>
      <w:r w:rsidRPr="006E1CF3">
        <w:rPr>
          <w:b/>
          <w:i/>
          <w:sz w:val="18"/>
        </w:rPr>
        <w:t>Please identify the Objectives for your proposal.</w:t>
      </w:r>
    </w:p>
    <w:p w14:paraId="588E6630" w14:textId="77777777" w:rsidR="00A00D50" w:rsidRDefault="00A00D50" w:rsidP="00231D63">
      <w:pPr>
        <w:spacing w:after="0" w:line="240" w:lineRule="auto"/>
      </w:pPr>
    </w:p>
    <w:tbl>
      <w:tblPr>
        <w:tblStyle w:val="TableGrid"/>
        <w:tblW w:w="0" w:type="auto"/>
        <w:tblLook w:val="04A0" w:firstRow="1" w:lastRow="0" w:firstColumn="1" w:lastColumn="0" w:noHBand="0" w:noVBand="1"/>
      </w:tblPr>
      <w:tblGrid>
        <w:gridCol w:w="9016"/>
      </w:tblGrid>
      <w:tr w:rsidR="0013116E" w14:paraId="78898A81" w14:textId="77777777" w:rsidTr="005A2435">
        <w:trPr>
          <w:trHeight w:val="2763"/>
        </w:trPr>
        <w:tc>
          <w:tcPr>
            <w:tcW w:w="9242" w:type="dxa"/>
          </w:tcPr>
          <w:p w14:paraId="17C1954E" w14:textId="034D75EA" w:rsidR="0013116E" w:rsidRDefault="0013116E" w:rsidP="00F92180"/>
        </w:tc>
      </w:tr>
    </w:tbl>
    <w:p w14:paraId="4F936768" w14:textId="77777777" w:rsidR="0013116E" w:rsidRDefault="0013116E" w:rsidP="00231D63">
      <w:pPr>
        <w:spacing w:after="0" w:line="240" w:lineRule="auto"/>
      </w:pPr>
    </w:p>
    <w:p w14:paraId="64F2D406" w14:textId="77777777" w:rsidR="00595975" w:rsidRPr="002000C1" w:rsidRDefault="00595975" w:rsidP="006E1CF3">
      <w:pPr>
        <w:spacing w:after="0" w:line="240" w:lineRule="auto"/>
        <w:rPr>
          <w:b/>
          <w:i/>
          <w:color w:val="008080"/>
          <w:sz w:val="18"/>
        </w:rPr>
      </w:pPr>
      <w:bookmarkStart w:id="1" w:name="final_2"/>
      <w:r w:rsidRPr="002000C1">
        <w:rPr>
          <w:b/>
          <w:i/>
          <w:color w:val="008080"/>
          <w:sz w:val="18"/>
        </w:rPr>
        <w:t xml:space="preserve">For the </w:t>
      </w:r>
      <w:r w:rsidRPr="002000C1">
        <w:rPr>
          <w:b/>
          <w:i/>
          <w:color w:val="008080"/>
          <w:sz w:val="18"/>
          <w:u w:val="single"/>
        </w:rPr>
        <w:t>Full Thesis Proposal</w:t>
      </w:r>
      <w:r w:rsidRPr="002000C1">
        <w:rPr>
          <w:b/>
          <w:i/>
          <w:color w:val="008080"/>
          <w:sz w:val="18"/>
        </w:rPr>
        <w:t>, please comment on progress made towards your objectives:</w:t>
      </w:r>
    </w:p>
    <w:p w14:paraId="52BCE2D0" w14:textId="77777777" w:rsidR="006E1CF3" w:rsidRPr="002000C1" w:rsidRDefault="006E1CF3" w:rsidP="006E1CF3">
      <w:pPr>
        <w:spacing w:after="0" w:line="240" w:lineRule="auto"/>
        <w:rPr>
          <w:b/>
          <w:i/>
          <w:sz w:val="18"/>
        </w:rPr>
      </w:pPr>
    </w:p>
    <w:tbl>
      <w:tblPr>
        <w:tblStyle w:val="TableGrid"/>
        <w:tblW w:w="0" w:type="auto"/>
        <w:tblLook w:val="04A0" w:firstRow="1" w:lastRow="0" w:firstColumn="1" w:lastColumn="0" w:noHBand="0" w:noVBand="1"/>
      </w:tblPr>
      <w:tblGrid>
        <w:gridCol w:w="9016"/>
      </w:tblGrid>
      <w:tr w:rsidR="00595975" w:rsidRPr="002000C1" w14:paraId="1A08327B" w14:textId="77777777" w:rsidTr="00595975">
        <w:trPr>
          <w:trHeight w:val="5102"/>
        </w:trPr>
        <w:tc>
          <w:tcPr>
            <w:tcW w:w="9242" w:type="dxa"/>
          </w:tcPr>
          <w:p w14:paraId="35946C36" w14:textId="46CB60CD" w:rsidR="0062282B" w:rsidRPr="002000C1" w:rsidRDefault="0062282B" w:rsidP="006E6744">
            <w:pPr>
              <w:jc w:val="both"/>
            </w:pPr>
          </w:p>
        </w:tc>
      </w:tr>
      <w:bookmarkEnd w:id="1"/>
    </w:tbl>
    <w:p w14:paraId="47854A83" w14:textId="77777777" w:rsidR="00C35701" w:rsidRDefault="00C35701"/>
    <w:p w14:paraId="5F885569" w14:textId="77777777" w:rsidR="0013116E" w:rsidRDefault="0013116E">
      <w:r>
        <w:br w:type="page"/>
      </w:r>
    </w:p>
    <w:tbl>
      <w:tblPr>
        <w:tblStyle w:val="LightList-Accent1"/>
        <w:tblW w:w="0" w:type="auto"/>
        <w:tblLook w:val="04A0" w:firstRow="1" w:lastRow="0" w:firstColumn="1" w:lastColumn="0" w:noHBand="0" w:noVBand="1"/>
      </w:tblPr>
      <w:tblGrid>
        <w:gridCol w:w="9006"/>
      </w:tblGrid>
      <w:tr w:rsidR="0013116E" w14:paraId="4883DBF1" w14:textId="77777777" w:rsidTr="001311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shd w:val="clear" w:color="auto" w:fill="17365D" w:themeFill="text2" w:themeFillShade="BF"/>
          </w:tcPr>
          <w:p w14:paraId="0C418479" w14:textId="77777777" w:rsidR="0013116E" w:rsidRDefault="0013116E" w:rsidP="0013116E">
            <w:pPr>
              <w:jc w:val="center"/>
            </w:pPr>
            <w:r>
              <w:lastRenderedPageBreak/>
              <w:t>Methods</w:t>
            </w:r>
          </w:p>
        </w:tc>
      </w:tr>
    </w:tbl>
    <w:p w14:paraId="0599790E" w14:textId="77777777" w:rsidR="0013116E" w:rsidRDefault="0013116E" w:rsidP="00231D63">
      <w:pPr>
        <w:spacing w:after="0" w:line="240" w:lineRule="auto"/>
        <w:rPr>
          <w:sz w:val="16"/>
        </w:rPr>
      </w:pPr>
    </w:p>
    <w:p w14:paraId="6BC5D305" w14:textId="77777777" w:rsidR="0013116E" w:rsidRPr="006E1CF3" w:rsidRDefault="0013116E" w:rsidP="00BE52FF">
      <w:pPr>
        <w:spacing w:after="0" w:line="240" w:lineRule="auto"/>
        <w:jc w:val="both"/>
        <w:rPr>
          <w:b/>
          <w:i/>
          <w:sz w:val="18"/>
        </w:rPr>
      </w:pPr>
      <w:r w:rsidRPr="006E1CF3">
        <w:rPr>
          <w:b/>
          <w:i/>
          <w:sz w:val="18"/>
        </w:rPr>
        <w:t xml:space="preserve">Please indicate how the objectives will be achieved, and the proposed timeframe. </w:t>
      </w:r>
    </w:p>
    <w:p w14:paraId="1F3D44DB" w14:textId="77777777" w:rsidR="0013116E" w:rsidRDefault="0013116E" w:rsidP="00231D63">
      <w:pPr>
        <w:spacing w:after="0" w:line="240" w:lineRule="auto"/>
        <w:rPr>
          <w:sz w:val="16"/>
        </w:rPr>
      </w:pPr>
    </w:p>
    <w:tbl>
      <w:tblPr>
        <w:tblStyle w:val="TableGrid"/>
        <w:tblW w:w="0" w:type="auto"/>
        <w:tblLook w:val="04A0" w:firstRow="1" w:lastRow="0" w:firstColumn="1" w:lastColumn="0" w:noHBand="0" w:noVBand="1"/>
      </w:tblPr>
      <w:tblGrid>
        <w:gridCol w:w="9016"/>
      </w:tblGrid>
      <w:tr w:rsidR="0013116E" w:rsidRPr="0013116E" w14:paraId="07223288" w14:textId="77777777" w:rsidTr="004E5795">
        <w:trPr>
          <w:trHeight w:val="296"/>
        </w:trPr>
        <w:tc>
          <w:tcPr>
            <w:tcW w:w="9242" w:type="dxa"/>
          </w:tcPr>
          <w:p w14:paraId="2CB3EC78" w14:textId="77777777" w:rsidR="00361B7A" w:rsidRDefault="00361B7A" w:rsidP="00F92180"/>
          <w:p w14:paraId="0D8374BD" w14:textId="77777777" w:rsidR="00361B7A" w:rsidRPr="0013116E" w:rsidRDefault="00361B7A" w:rsidP="00F92180"/>
        </w:tc>
      </w:tr>
    </w:tbl>
    <w:p w14:paraId="45F943E7" w14:textId="77777777" w:rsidR="0013116E" w:rsidRPr="0013116E" w:rsidRDefault="0013116E" w:rsidP="00231D63">
      <w:pPr>
        <w:spacing w:after="0" w:line="240" w:lineRule="auto"/>
      </w:pPr>
    </w:p>
    <w:p w14:paraId="06AECD1D" w14:textId="77777777" w:rsidR="00336973" w:rsidRPr="006E1CF3" w:rsidRDefault="00336973" w:rsidP="00336973">
      <w:pPr>
        <w:spacing w:after="0" w:line="240" w:lineRule="auto"/>
        <w:jc w:val="both"/>
        <w:rPr>
          <w:b/>
          <w:i/>
          <w:sz w:val="18"/>
        </w:rPr>
      </w:pPr>
      <w:r w:rsidRPr="006E1CF3">
        <w:rPr>
          <w:b/>
          <w:i/>
          <w:sz w:val="18"/>
        </w:rPr>
        <w:t>NOTE: Some Departments/Schools require additional information in this section, which can be appended. Please check with your supervisor to see if this is relevant to you.</w:t>
      </w:r>
    </w:p>
    <w:p w14:paraId="7AFF7CFE" w14:textId="77777777" w:rsidR="00336973" w:rsidRPr="006E1CF3" w:rsidRDefault="00336973" w:rsidP="00595975">
      <w:pPr>
        <w:spacing w:after="0" w:line="240" w:lineRule="auto"/>
        <w:jc w:val="both"/>
        <w:rPr>
          <w:b/>
          <w:i/>
          <w:sz w:val="18"/>
        </w:rPr>
      </w:pPr>
    </w:p>
    <w:p w14:paraId="366B039A" w14:textId="77777777" w:rsidR="00595975" w:rsidRPr="002000C1" w:rsidRDefault="00595975" w:rsidP="00595975">
      <w:pPr>
        <w:spacing w:after="0" w:line="240" w:lineRule="auto"/>
        <w:jc w:val="both"/>
        <w:rPr>
          <w:b/>
          <w:i/>
          <w:color w:val="008080"/>
          <w:sz w:val="18"/>
        </w:rPr>
      </w:pPr>
      <w:bookmarkStart w:id="2" w:name="final_3"/>
      <w:r w:rsidRPr="002000C1">
        <w:rPr>
          <w:b/>
          <w:i/>
          <w:color w:val="008080"/>
          <w:sz w:val="18"/>
        </w:rPr>
        <w:t xml:space="preserve">For the </w:t>
      </w:r>
      <w:r w:rsidRPr="002000C1">
        <w:rPr>
          <w:b/>
          <w:i/>
          <w:color w:val="008080"/>
          <w:sz w:val="18"/>
          <w:u w:val="single"/>
        </w:rPr>
        <w:t>Full Thesis Proposal</w:t>
      </w:r>
      <w:r w:rsidRPr="002000C1">
        <w:rPr>
          <w:b/>
          <w:i/>
          <w:color w:val="008080"/>
          <w:sz w:val="18"/>
        </w:rPr>
        <w:t xml:space="preserve">, please indicate </w:t>
      </w:r>
      <w:proofErr w:type="gramStart"/>
      <w:r w:rsidRPr="002000C1">
        <w:rPr>
          <w:b/>
          <w:i/>
          <w:color w:val="008080"/>
          <w:sz w:val="18"/>
        </w:rPr>
        <w:t>whether or not</w:t>
      </w:r>
      <w:proofErr w:type="gramEnd"/>
      <w:r w:rsidRPr="002000C1">
        <w:rPr>
          <w:b/>
          <w:i/>
          <w:color w:val="008080"/>
          <w:sz w:val="18"/>
        </w:rPr>
        <w:t xml:space="preserve"> these methods have been developed or changed, and if so, how.  </w:t>
      </w:r>
    </w:p>
    <w:p w14:paraId="4275F101" w14:textId="77777777" w:rsidR="00595975" w:rsidRPr="002000C1" w:rsidRDefault="00595975" w:rsidP="00595975">
      <w:pPr>
        <w:spacing w:after="0" w:line="240" w:lineRule="auto"/>
        <w:jc w:val="both"/>
        <w:rPr>
          <w:i/>
          <w:sz w:val="16"/>
        </w:rPr>
      </w:pPr>
    </w:p>
    <w:tbl>
      <w:tblPr>
        <w:tblStyle w:val="TableGrid"/>
        <w:tblW w:w="0" w:type="auto"/>
        <w:tblLook w:val="04A0" w:firstRow="1" w:lastRow="0" w:firstColumn="1" w:lastColumn="0" w:noHBand="0" w:noVBand="1"/>
      </w:tblPr>
      <w:tblGrid>
        <w:gridCol w:w="9016"/>
      </w:tblGrid>
      <w:tr w:rsidR="00595975" w:rsidRPr="002000C1" w14:paraId="4D30A5FF" w14:textId="77777777" w:rsidTr="00595975">
        <w:trPr>
          <w:trHeight w:val="5102"/>
        </w:trPr>
        <w:tc>
          <w:tcPr>
            <w:tcW w:w="9242" w:type="dxa"/>
          </w:tcPr>
          <w:p w14:paraId="6C60808E" w14:textId="77777777" w:rsidR="00B4013C" w:rsidRPr="002000C1" w:rsidRDefault="00B4013C" w:rsidP="008E1D2A"/>
        </w:tc>
      </w:tr>
    </w:tbl>
    <w:p w14:paraId="5E5CFC61" w14:textId="77777777" w:rsidR="00C35701" w:rsidRPr="002000C1" w:rsidRDefault="00C35701"/>
    <w:bookmarkEnd w:id="2"/>
    <w:p w14:paraId="304AFFCA" w14:textId="77777777" w:rsidR="0013116E" w:rsidRPr="001E3BF8" w:rsidRDefault="0013116E">
      <w:r w:rsidRPr="001E3BF8">
        <w:br w:type="page"/>
      </w:r>
    </w:p>
    <w:tbl>
      <w:tblPr>
        <w:tblStyle w:val="LightList-Accent1"/>
        <w:tblW w:w="0" w:type="auto"/>
        <w:tblLook w:val="04A0" w:firstRow="1" w:lastRow="0" w:firstColumn="1" w:lastColumn="0" w:noHBand="0" w:noVBand="1"/>
      </w:tblPr>
      <w:tblGrid>
        <w:gridCol w:w="9006"/>
      </w:tblGrid>
      <w:tr w:rsidR="0013116E" w14:paraId="666E4531" w14:textId="77777777" w:rsidTr="001311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shd w:val="clear" w:color="auto" w:fill="17365D" w:themeFill="text2" w:themeFillShade="BF"/>
          </w:tcPr>
          <w:p w14:paraId="4843A719" w14:textId="77777777" w:rsidR="0013116E" w:rsidRDefault="0013116E" w:rsidP="0013116E">
            <w:pPr>
              <w:jc w:val="center"/>
            </w:pPr>
            <w:r w:rsidRPr="0013116E">
              <w:lastRenderedPageBreak/>
              <w:t xml:space="preserve"> </w:t>
            </w:r>
            <w:r>
              <w:t>Outcomes</w:t>
            </w:r>
          </w:p>
        </w:tc>
      </w:tr>
    </w:tbl>
    <w:p w14:paraId="2F616436" w14:textId="77777777" w:rsidR="0013116E" w:rsidRDefault="0013116E" w:rsidP="00231D63">
      <w:pPr>
        <w:spacing w:after="0" w:line="240" w:lineRule="auto"/>
      </w:pPr>
    </w:p>
    <w:p w14:paraId="464E2550" w14:textId="77777777" w:rsidR="00595975" w:rsidRPr="006E1CF3" w:rsidRDefault="00595975" w:rsidP="00595975">
      <w:pPr>
        <w:spacing w:after="0" w:line="240" w:lineRule="auto"/>
        <w:jc w:val="both"/>
        <w:rPr>
          <w:b/>
          <w:i/>
          <w:sz w:val="18"/>
        </w:rPr>
      </w:pPr>
      <w:r w:rsidRPr="006E1CF3">
        <w:rPr>
          <w:b/>
          <w:i/>
          <w:sz w:val="18"/>
        </w:rPr>
        <w:t xml:space="preserve">Please indicate </w:t>
      </w:r>
      <w:r w:rsidR="00CC1337" w:rsidRPr="006E1CF3">
        <w:rPr>
          <w:b/>
          <w:i/>
          <w:sz w:val="18"/>
        </w:rPr>
        <w:t>the expected impact on theory and/or practice.</w:t>
      </w:r>
    </w:p>
    <w:p w14:paraId="3EFA42A8" w14:textId="77777777" w:rsidR="00595975" w:rsidRDefault="00595975" w:rsidP="00231D63">
      <w:pPr>
        <w:spacing w:after="0" w:line="240" w:lineRule="auto"/>
      </w:pPr>
    </w:p>
    <w:tbl>
      <w:tblPr>
        <w:tblStyle w:val="TableGrid"/>
        <w:tblW w:w="0" w:type="auto"/>
        <w:tblLook w:val="04A0" w:firstRow="1" w:lastRow="0" w:firstColumn="1" w:lastColumn="0" w:noHBand="0" w:noVBand="1"/>
      </w:tblPr>
      <w:tblGrid>
        <w:gridCol w:w="9016"/>
      </w:tblGrid>
      <w:tr w:rsidR="0013116E" w14:paraId="31E9DE69" w14:textId="77777777" w:rsidTr="00D24AC0">
        <w:trPr>
          <w:trHeight w:val="3276"/>
        </w:trPr>
        <w:tc>
          <w:tcPr>
            <w:tcW w:w="9242" w:type="dxa"/>
          </w:tcPr>
          <w:p w14:paraId="21DC03A5" w14:textId="77777777" w:rsidR="0013116E" w:rsidRPr="00F92180" w:rsidRDefault="0013116E" w:rsidP="00231D63"/>
          <w:p w14:paraId="05FC0F76" w14:textId="4DB13287" w:rsidR="0013116E" w:rsidRDefault="0013116E" w:rsidP="00F92180"/>
        </w:tc>
      </w:tr>
    </w:tbl>
    <w:p w14:paraId="740632FD" w14:textId="77777777" w:rsidR="009819B6" w:rsidRPr="001E3BF8" w:rsidRDefault="009819B6" w:rsidP="009819B6">
      <w:pPr>
        <w:rPr>
          <w:i/>
          <w:sz w:val="16"/>
        </w:rPr>
      </w:pPr>
    </w:p>
    <w:p w14:paraId="2CDF13BD" w14:textId="77777777" w:rsidR="00595975" w:rsidRPr="002000C1" w:rsidRDefault="00595975" w:rsidP="009819B6">
      <w:pPr>
        <w:rPr>
          <w:b/>
          <w:i/>
          <w:color w:val="008080"/>
          <w:sz w:val="18"/>
        </w:rPr>
      </w:pPr>
      <w:bookmarkStart w:id="3" w:name="final_4"/>
      <w:r w:rsidRPr="002000C1">
        <w:rPr>
          <w:b/>
          <w:i/>
          <w:color w:val="008080"/>
          <w:sz w:val="18"/>
        </w:rPr>
        <w:t xml:space="preserve">For the </w:t>
      </w:r>
      <w:r w:rsidRPr="002000C1">
        <w:rPr>
          <w:b/>
          <w:i/>
          <w:color w:val="008080"/>
          <w:sz w:val="18"/>
          <w:u w:val="single"/>
        </w:rPr>
        <w:t>Full Thesis Proposal</w:t>
      </w:r>
      <w:r w:rsidRPr="002000C1">
        <w:rPr>
          <w:b/>
          <w:i/>
          <w:color w:val="008080"/>
          <w:sz w:val="18"/>
        </w:rPr>
        <w:t xml:space="preserve">, please indicate if your outcomes have developed or changed, and if so, how.  </w:t>
      </w:r>
    </w:p>
    <w:tbl>
      <w:tblPr>
        <w:tblStyle w:val="TableGrid"/>
        <w:tblW w:w="0" w:type="auto"/>
        <w:tblLook w:val="04A0" w:firstRow="1" w:lastRow="0" w:firstColumn="1" w:lastColumn="0" w:noHBand="0" w:noVBand="1"/>
      </w:tblPr>
      <w:tblGrid>
        <w:gridCol w:w="9016"/>
      </w:tblGrid>
      <w:tr w:rsidR="00595975" w:rsidRPr="002000C1" w14:paraId="3A358AEF" w14:textId="77777777" w:rsidTr="00595975">
        <w:trPr>
          <w:trHeight w:val="5102"/>
        </w:trPr>
        <w:tc>
          <w:tcPr>
            <w:tcW w:w="9242" w:type="dxa"/>
          </w:tcPr>
          <w:p w14:paraId="05050F02" w14:textId="77777777" w:rsidR="00595975" w:rsidRPr="002000C1" w:rsidRDefault="00595975" w:rsidP="00595975"/>
          <w:p w14:paraId="2E1D6EEF" w14:textId="21EC3871" w:rsidR="00595975" w:rsidRPr="002000C1" w:rsidRDefault="00595975"/>
        </w:tc>
      </w:tr>
    </w:tbl>
    <w:p w14:paraId="331FD0EF" w14:textId="77777777" w:rsidR="00C35701" w:rsidRPr="002000C1" w:rsidRDefault="00C35701"/>
    <w:bookmarkEnd w:id="3"/>
    <w:p w14:paraId="669F400E" w14:textId="77777777" w:rsidR="00D24AC0" w:rsidRPr="001E3BF8" w:rsidRDefault="00D24AC0">
      <w:r w:rsidRPr="001E3BF8">
        <w:br w:type="page"/>
      </w:r>
    </w:p>
    <w:p w14:paraId="0669541F" w14:textId="77777777" w:rsidR="00C616CD" w:rsidRPr="001E3BF8" w:rsidRDefault="00C616CD"/>
    <w:tbl>
      <w:tblPr>
        <w:tblStyle w:val="LightList-Accent1"/>
        <w:tblW w:w="0" w:type="auto"/>
        <w:tblLook w:val="04A0" w:firstRow="1" w:lastRow="0" w:firstColumn="1" w:lastColumn="0" w:noHBand="0" w:noVBand="1"/>
      </w:tblPr>
      <w:tblGrid>
        <w:gridCol w:w="9006"/>
      </w:tblGrid>
      <w:tr w:rsidR="00D24AC0" w14:paraId="7CB2BF84" w14:textId="77777777" w:rsidTr="00D24A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shd w:val="clear" w:color="auto" w:fill="17365D" w:themeFill="text2" w:themeFillShade="BF"/>
          </w:tcPr>
          <w:p w14:paraId="11CCE67B" w14:textId="77777777" w:rsidR="00D24AC0" w:rsidRDefault="00D24AC0" w:rsidP="00D24AC0">
            <w:pPr>
              <w:jc w:val="center"/>
            </w:pPr>
            <w:r>
              <w:t>Access and Resources</w:t>
            </w:r>
          </w:p>
        </w:tc>
      </w:tr>
    </w:tbl>
    <w:p w14:paraId="706A2C0D" w14:textId="77777777" w:rsidR="0013116E" w:rsidRPr="00D24AC0" w:rsidRDefault="0013116E" w:rsidP="00231D63">
      <w:pPr>
        <w:spacing w:after="0" w:line="240" w:lineRule="auto"/>
        <w:rPr>
          <w:sz w:val="16"/>
          <w:szCs w:val="16"/>
        </w:rPr>
      </w:pPr>
    </w:p>
    <w:p w14:paraId="3428EDBA" w14:textId="77777777" w:rsidR="00CC1337" w:rsidRPr="006E1CF3" w:rsidRDefault="00CC1337" w:rsidP="00BE52FF">
      <w:pPr>
        <w:spacing w:after="0" w:line="240" w:lineRule="auto"/>
        <w:rPr>
          <w:b/>
          <w:i/>
          <w:sz w:val="18"/>
          <w:szCs w:val="16"/>
        </w:rPr>
      </w:pPr>
      <w:r w:rsidRPr="006E1CF3">
        <w:rPr>
          <w:b/>
          <w:i/>
          <w:sz w:val="18"/>
          <w:szCs w:val="16"/>
        </w:rPr>
        <w:t>Please indicate any special requirements needed for completion of the proposal e.g. Equipment, approvals.</w:t>
      </w:r>
    </w:p>
    <w:p w14:paraId="2134CDEA" w14:textId="77777777" w:rsidR="00CC1337" w:rsidRPr="006E1CF3" w:rsidRDefault="00CC1337" w:rsidP="00BE52FF">
      <w:pPr>
        <w:spacing w:after="0" w:line="240" w:lineRule="auto"/>
        <w:rPr>
          <w:b/>
          <w:i/>
          <w:sz w:val="18"/>
          <w:szCs w:val="16"/>
        </w:rPr>
      </w:pPr>
    </w:p>
    <w:p w14:paraId="01CC5F94" w14:textId="77777777" w:rsidR="00BE52FF" w:rsidRPr="006E1CF3" w:rsidRDefault="00BE52FF" w:rsidP="00BE52FF">
      <w:pPr>
        <w:spacing w:after="0" w:line="240" w:lineRule="auto"/>
        <w:rPr>
          <w:b/>
          <w:i/>
          <w:sz w:val="18"/>
        </w:rPr>
      </w:pPr>
      <w:r w:rsidRPr="006E1CF3">
        <w:rPr>
          <w:b/>
          <w:i/>
          <w:sz w:val="18"/>
        </w:rPr>
        <w:t xml:space="preserve">NOTE: Some Departments and Schools require additional information in this section for the </w:t>
      </w:r>
      <w:r w:rsidRPr="006E1CF3">
        <w:rPr>
          <w:b/>
          <w:i/>
          <w:sz w:val="18"/>
          <w:u w:val="single"/>
        </w:rPr>
        <w:t>Preliminary Thesis Proposal</w:t>
      </w:r>
      <w:r w:rsidRPr="006E1CF3">
        <w:rPr>
          <w:b/>
          <w:i/>
          <w:sz w:val="18"/>
        </w:rPr>
        <w:t>. This information can be appended. Please check with your supervisor</w:t>
      </w:r>
      <w:r w:rsidR="001C45D1" w:rsidRPr="006E1CF3">
        <w:rPr>
          <w:b/>
          <w:i/>
          <w:sz w:val="18"/>
        </w:rPr>
        <w:t>/school graduate advisor</w:t>
      </w:r>
      <w:r w:rsidRPr="006E1CF3">
        <w:rPr>
          <w:b/>
          <w:i/>
          <w:sz w:val="18"/>
        </w:rPr>
        <w:t xml:space="preserve"> to see if this is relevant to you.</w:t>
      </w:r>
    </w:p>
    <w:p w14:paraId="187B74E1" w14:textId="77777777" w:rsidR="00BE52FF" w:rsidRPr="006E1CF3" w:rsidRDefault="00BE52FF" w:rsidP="00BE52FF">
      <w:pPr>
        <w:spacing w:after="0" w:line="240" w:lineRule="auto"/>
        <w:rPr>
          <w:b/>
          <w:i/>
          <w:sz w:val="18"/>
          <w:szCs w:val="16"/>
        </w:rPr>
      </w:pPr>
    </w:p>
    <w:p w14:paraId="533F937D" w14:textId="77777777" w:rsidR="00BE52FF" w:rsidRPr="006E1CF3" w:rsidRDefault="00BE52FF" w:rsidP="00BE52FF">
      <w:pPr>
        <w:spacing w:after="0" w:line="240" w:lineRule="auto"/>
        <w:rPr>
          <w:b/>
          <w:i/>
          <w:sz w:val="18"/>
          <w:szCs w:val="16"/>
        </w:rPr>
      </w:pPr>
      <w:r w:rsidRPr="006E1CF3">
        <w:rPr>
          <w:b/>
          <w:i/>
          <w:sz w:val="18"/>
          <w:szCs w:val="16"/>
        </w:rPr>
        <w:t xml:space="preserve">Please indicate by checking this box that you have discussed this section with your supervisor: </w:t>
      </w:r>
      <w:sdt>
        <w:sdtPr>
          <w:rPr>
            <w:b/>
            <w:sz w:val="18"/>
            <w:szCs w:val="16"/>
          </w:rPr>
          <w:id w:val="-1060712590"/>
          <w14:checkbox>
            <w14:checked w14:val="1"/>
            <w14:checkedState w14:val="2612" w14:font="MS Gothic"/>
            <w14:uncheckedState w14:val="2610" w14:font="MS Gothic"/>
          </w14:checkbox>
        </w:sdtPr>
        <w:sdtEndPr/>
        <w:sdtContent>
          <w:r w:rsidR="00F92180">
            <w:rPr>
              <w:rFonts w:ascii="MS Gothic" w:eastAsia="MS Gothic" w:hAnsi="MS Gothic" w:hint="eastAsia"/>
              <w:b/>
              <w:sz w:val="18"/>
              <w:szCs w:val="16"/>
            </w:rPr>
            <w:t>☒</w:t>
          </w:r>
        </w:sdtContent>
      </w:sdt>
    </w:p>
    <w:p w14:paraId="4909F249" w14:textId="77777777" w:rsidR="00BE52FF" w:rsidRDefault="00BE52FF" w:rsidP="00BE52FF">
      <w:pPr>
        <w:spacing w:after="0" w:line="240" w:lineRule="auto"/>
      </w:pPr>
    </w:p>
    <w:tbl>
      <w:tblPr>
        <w:tblStyle w:val="TableGrid"/>
        <w:tblW w:w="0" w:type="auto"/>
        <w:tblLook w:val="04A0" w:firstRow="1" w:lastRow="0" w:firstColumn="1" w:lastColumn="0" w:noHBand="0" w:noVBand="1"/>
      </w:tblPr>
      <w:tblGrid>
        <w:gridCol w:w="9016"/>
      </w:tblGrid>
      <w:tr w:rsidR="00D24AC0" w14:paraId="52D80C9C" w14:textId="77777777" w:rsidTr="00D24AC0">
        <w:trPr>
          <w:trHeight w:val="3276"/>
        </w:trPr>
        <w:tc>
          <w:tcPr>
            <w:tcW w:w="9242" w:type="dxa"/>
          </w:tcPr>
          <w:p w14:paraId="2565F0EA" w14:textId="7E3E17E5" w:rsidR="003E3A79" w:rsidRPr="00F92180" w:rsidRDefault="003E3A79" w:rsidP="003E3A79"/>
        </w:tc>
      </w:tr>
    </w:tbl>
    <w:p w14:paraId="4568A113" w14:textId="77777777" w:rsidR="00FF7AAF" w:rsidRDefault="00FF7AAF" w:rsidP="00231D63">
      <w:pPr>
        <w:spacing w:after="0" w:line="240" w:lineRule="auto"/>
      </w:pPr>
    </w:p>
    <w:p w14:paraId="59F83F07" w14:textId="77777777" w:rsidR="00CC1337" w:rsidRPr="002000C1" w:rsidRDefault="00CC1337" w:rsidP="00CC1337">
      <w:pPr>
        <w:spacing w:after="0" w:line="240" w:lineRule="auto"/>
        <w:rPr>
          <w:b/>
          <w:i/>
          <w:color w:val="008080"/>
          <w:sz w:val="18"/>
          <w:szCs w:val="16"/>
        </w:rPr>
      </w:pPr>
      <w:bookmarkStart w:id="4" w:name="final_5"/>
      <w:r w:rsidRPr="002000C1">
        <w:rPr>
          <w:b/>
          <w:i/>
          <w:color w:val="008080"/>
          <w:sz w:val="18"/>
          <w:szCs w:val="16"/>
        </w:rPr>
        <w:t xml:space="preserve">Please confirm availability of resources and if </w:t>
      </w:r>
      <w:proofErr w:type="gramStart"/>
      <w:r w:rsidRPr="002000C1">
        <w:rPr>
          <w:b/>
          <w:i/>
          <w:color w:val="008080"/>
          <w:sz w:val="18"/>
          <w:szCs w:val="16"/>
        </w:rPr>
        <w:t>anything</w:t>
      </w:r>
      <w:proofErr w:type="gramEnd"/>
      <w:r w:rsidRPr="002000C1">
        <w:rPr>
          <w:b/>
          <w:i/>
          <w:color w:val="008080"/>
          <w:sz w:val="18"/>
          <w:szCs w:val="16"/>
        </w:rPr>
        <w:t xml:space="preserve"> additional is required.</w:t>
      </w:r>
    </w:p>
    <w:p w14:paraId="2396C351" w14:textId="77777777" w:rsidR="006E1CF3" w:rsidRPr="002000C1" w:rsidRDefault="006E1CF3" w:rsidP="00CC1337">
      <w:pPr>
        <w:spacing w:after="0" w:line="240" w:lineRule="auto"/>
        <w:rPr>
          <w:b/>
          <w:i/>
          <w:color w:val="008080"/>
          <w:sz w:val="18"/>
          <w:szCs w:val="16"/>
        </w:rPr>
      </w:pPr>
    </w:p>
    <w:tbl>
      <w:tblPr>
        <w:tblStyle w:val="TableGrid"/>
        <w:tblW w:w="0" w:type="auto"/>
        <w:tblLook w:val="04A0" w:firstRow="1" w:lastRow="0" w:firstColumn="1" w:lastColumn="0" w:noHBand="0" w:noVBand="1"/>
      </w:tblPr>
      <w:tblGrid>
        <w:gridCol w:w="9016"/>
      </w:tblGrid>
      <w:tr w:rsidR="00CC1337" w:rsidRPr="002000C1" w14:paraId="5FBC83AC" w14:textId="77777777" w:rsidTr="004E5795">
        <w:trPr>
          <w:trHeight w:val="752"/>
        </w:trPr>
        <w:tc>
          <w:tcPr>
            <w:tcW w:w="9242" w:type="dxa"/>
          </w:tcPr>
          <w:p w14:paraId="69CFB0BF" w14:textId="2F27AC05" w:rsidR="00CC1337" w:rsidRPr="002000C1" w:rsidRDefault="00CC1337" w:rsidP="0062282B"/>
        </w:tc>
      </w:tr>
      <w:bookmarkEnd w:id="4"/>
    </w:tbl>
    <w:p w14:paraId="5E145A17" w14:textId="77777777" w:rsidR="00BE52FF" w:rsidRPr="009F12BB" w:rsidRDefault="009F12BB">
      <w:r>
        <w:br w:type="page"/>
      </w:r>
    </w:p>
    <w:tbl>
      <w:tblPr>
        <w:tblStyle w:val="LightList-Accent1"/>
        <w:tblW w:w="0" w:type="auto"/>
        <w:tblLook w:val="04A0" w:firstRow="1" w:lastRow="0" w:firstColumn="1" w:lastColumn="0" w:noHBand="0" w:noVBand="1"/>
      </w:tblPr>
      <w:tblGrid>
        <w:gridCol w:w="9006"/>
      </w:tblGrid>
      <w:tr w:rsidR="00BE52FF" w14:paraId="6619314F" w14:textId="77777777" w:rsidTr="00BE5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shd w:val="clear" w:color="auto" w:fill="17365D" w:themeFill="text2" w:themeFillShade="BF"/>
          </w:tcPr>
          <w:p w14:paraId="4DD100D1" w14:textId="77777777" w:rsidR="00BE52FF" w:rsidRDefault="00BE52FF" w:rsidP="00BE52FF">
            <w:pPr>
              <w:jc w:val="center"/>
            </w:pPr>
            <w:r>
              <w:lastRenderedPageBreak/>
              <w:t>Prescribed Provisional Goals</w:t>
            </w:r>
          </w:p>
        </w:tc>
      </w:tr>
    </w:tbl>
    <w:p w14:paraId="6F85864D" w14:textId="77777777" w:rsidR="00D24AC0" w:rsidRDefault="00D24AC0" w:rsidP="00231D63">
      <w:pPr>
        <w:spacing w:after="0" w:line="240" w:lineRule="auto"/>
      </w:pPr>
    </w:p>
    <w:p w14:paraId="707E39AC" w14:textId="77777777" w:rsidR="00BE52FF" w:rsidRDefault="00BE52FF" w:rsidP="00231D63">
      <w:pPr>
        <w:spacing w:after="0" w:line="240" w:lineRule="auto"/>
      </w:pPr>
      <w:r>
        <w:t xml:space="preserve">Provisional goals are goals that the student must achieve by the end of the first doctoral year. These must be achieved </w:t>
      </w:r>
      <w:proofErr w:type="gramStart"/>
      <w:r>
        <w:t>in order to</w:t>
      </w:r>
      <w:proofErr w:type="gramEnd"/>
      <w:r>
        <w:t xml:space="preserve"> meet the requirements of the provisional year. The Provisional Goals as prescribed by the Board of Graduate Studies are:</w:t>
      </w:r>
    </w:p>
    <w:p w14:paraId="35776582" w14:textId="77777777" w:rsidR="006E1CF3" w:rsidRDefault="006E1CF3" w:rsidP="00231D63">
      <w:pPr>
        <w:spacing w:after="0" w:line="240" w:lineRule="auto"/>
      </w:pPr>
    </w:p>
    <w:p w14:paraId="407E06F7" w14:textId="77777777" w:rsidR="006E1CF3" w:rsidRPr="002000C1" w:rsidRDefault="006E1CF3" w:rsidP="006E1CF3">
      <w:pPr>
        <w:spacing w:after="120" w:line="240" w:lineRule="auto"/>
        <w:rPr>
          <w:b/>
          <w:color w:val="008080"/>
          <w:sz w:val="16"/>
        </w:rPr>
      </w:pPr>
      <w:bookmarkStart w:id="5" w:name="final_7"/>
      <w:r w:rsidRPr="002000C1">
        <w:rPr>
          <w:b/>
          <w:color w:val="008080"/>
          <w:sz w:val="20"/>
        </w:rPr>
        <w:t xml:space="preserve">Please </w:t>
      </w:r>
      <w:r w:rsidRPr="002000C1">
        <w:rPr>
          <w:b/>
          <w:color w:val="008080"/>
          <w:sz w:val="20"/>
        </w:rPr>
        <w:sym w:font="Wingdings" w:char="F0FC"/>
      </w:r>
      <w:r w:rsidRPr="002000C1">
        <w:rPr>
          <w:b/>
          <w:color w:val="008080"/>
          <w:sz w:val="20"/>
        </w:rPr>
        <w:t xml:space="preserve"> the check boxes as goals are completed.</w:t>
      </w:r>
      <w:r w:rsidRPr="002000C1">
        <w:rPr>
          <w:b/>
          <w:color w:val="008080"/>
          <w:sz w:val="20"/>
        </w:rPr>
        <w:tab/>
      </w:r>
      <w:r w:rsidRPr="002000C1">
        <w:rPr>
          <w:b/>
          <w:color w:val="008080"/>
          <w:sz w:val="20"/>
        </w:rPr>
        <w:tab/>
      </w:r>
      <w:r w:rsidRPr="002000C1">
        <w:rPr>
          <w:b/>
          <w:color w:val="008080"/>
          <w:sz w:val="20"/>
        </w:rPr>
        <w:tab/>
      </w:r>
      <w:r w:rsidRPr="002000C1">
        <w:rPr>
          <w:b/>
          <w:color w:val="008080"/>
          <w:sz w:val="20"/>
        </w:rPr>
        <w:tab/>
      </w:r>
      <w:r w:rsidRPr="002000C1">
        <w:rPr>
          <w:b/>
          <w:color w:val="008080"/>
          <w:sz w:val="20"/>
        </w:rPr>
        <w:tab/>
      </w:r>
      <w:r w:rsidRPr="002000C1">
        <w:rPr>
          <w:b/>
          <w:color w:val="008080"/>
          <w:sz w:val="20"/>
        </w:rPr>
        <w:tab/>
      </w:r>
      <w:r w:rsidRPr="002000C1">
        <w:rPr>
          <w:b/>
          <w:color w:val="008080"/>
          <w:sz w:val="20"/>
        </w:rPr>
        <w:tab/>
        <w:t>(</w:t>
      </w:r>
      <w:r w:rsidRPr="002000C1">
        <w:rPr>
          <w:b/>
          <w:color w:val="008080"/>
          <w:sz w:val="20"/>
        </w:rPr>
        <w:sym w:font="Wingdings" w:char="F0FC"/>
      </w:r>
      <w:r w:rsidRPr="002000C1">
        <w:rPr>
          <w:b/>
          <w:color w:val="008080"/>
          <w:sz w:val="20"/>
        </w:rPr>
        <w:t>)</w:t>
      </w:r>
    </w:p>
    <w:tbl>
      <w:tblPr>
        <w:tblStyle w:val="TableGrid"/>
        <w:tblW w:w="0" w:type="auto"/>
        <w:tblInd w:w="13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193"/>
      </w:tblGrid>
      <w:tr w:rsidR="007411D5" w14:paraId="0A3DD3EA" w14:textId="77777777" w:rsidTr="001B0856">
        <w:trPr>
          <w:trHeight w:val="397"/>
        </w:trPr>
        <w:tc>
          <w:tcPr>
            <w:tcW w:w="8193" w:type="dxa"/>
          </w:tcPr>
          <w:bookmarkEnd w:id="5"/>
          <w:p w14:paraId="3DDE0A4C" w14:textId="77777777" w:rsidR="007411D5" w:rsidRPr="00A00D50" w:rsidRDefault="007411D5" w:rsidP="005249DB">
            <w:pPr>
              <w:pStyle w:val="ListParagraph"/>
              <w:numPr>
                <w:ilvl w:val="0"/>
                <w:numId w:val="2"/>
              </w:numPr>
              <w:ind w:left="284" w:hanging="284"/>
              <w:rPr>
                <w:sz w:val="18"/>
              </w:rPr>
            </w:pPr>
            <w:r w:rsidRPr="00A00D50">
              <w:rPr>
                <w:sz w:val="18"/>
              </w:rPr>
              <w:t>Full thesis proposal, normally completed within 6 months</w:t>
            </w:r>
          </w:p>
        </w:tc>
      </w:tr>
      <w:tr w:rsidR="007411D5" w14:paraId="2DD23202" w14:textId="77777777" w:rsidTr="001B0856">
        <w:trPr>
          <w:trHeight w:val="397"/>
        </w:trPr>
        <w:tc>
          <w:tcPr>
            <w:tcW w:w="8193" w:type="dxa"/>
          </w:tcPr>
          <w:p w14:paraId="00F7645F" w14:textId="77777777" w:rsidR="007411D5" w:rsidRPr="00A00D50" w:rsidRDefault="007411D5" w:rsidP="005249DB">
            <w:pPr>
              <w:pStyle w:val="ListParagraph"/>
              <w:numPr>
                <w:ilvl w:val="0"/>
                <w:numId w:val="2"/>
              </w:numPr>
              <w:ind w:left="284" w:hanging="284"/>
              <w:rPr>
                <w:sz w:val="18"/>
              </w:rPr>
            </w:pPr>
            <w:r w:rsidRPr="00A00D50">
              <w:rPr>
                <w:sz w:val="18"/>
              </w:rPr>
              <w:t>Completion of one substantial piece of written work within 12 months</w:t>
            </w:r>
          </w:p>
        </w:tc>
      </w:tr>
      <w:tr w:rsidR="007411D5" w14:paraId="54DD7D42" w14:textId="77777777" w:rsidTr="001B0856">
        <w:trPr>
          <w:trHeight w:val="397"/>
        </w:trPr>
        <w:tc>
          <w:tcPr>
            <w:tcW w:w="8193" w:type="dxa"/>
          </w:tcPr>
          <w:p w14:paraId="73D5319E" w14:textId="77777777" w:rsidR="007411D5" w:rsidRPr="00A00D50" w:rsidRDefault="007411D5" w:rsidP="005249DB">
            <w:pPr>
              <w:pStyle w:val="ListParagraph"/>
              <w:numPr>
                <w:ilvl w:val="0"/>
                <w:numId w:val="2"/>
              </w:numPr>
              <w:ind w:left="284" w:hanging="284"/>
              <w:rPr>
                <w:sz w:val="18"/>
              </w:rPr>
            </w:pPr>
            <w:r w:rsidRPr="00A00D50">
              <w:rPr>
                <w:sz w:val="18"/>
              </w:rPr>
              <w:t>Presentation of research progress to a departmental seminar</w:t>
            </w:r>
          </w:p>
        </w:tc>
      </w:tr>
      <w:tr w:rsidR="007411D5" w14:paraId="40EB80B6" w14:textId="77777777" w:rsidTr="001B0856">
        <w:trPr>
          <w:trHeight w:val="397"/>
        </w:trPr>
        <w:tc>
          <w:tcPr>
            <w:tcW w:w="8193" w:type="dxa"/>
          </w:tcPr>
          <w:p w14:paraId="501B4323" w14:textId="77777777" w:rsidR="007411D5" w:rsidRPr="00A00D50" w:rsidRDefault="007411D5" w:rsidP="005249DB">
            <w:pPr>
              <w:pStyle w:val="ListParagraph"/>
              <w:numPr>
                <w:ilvl w:val="0"/>
                <w:numId w:val="2"/>
              </w:numPr>
              <w:ind w:left="284" w:hanging="284"/>
              <w:rPr>
                <w:sz w:val="18"/>
              </w:rPr>
            </w:pPr>
            <w:r w:rsidRPr="00A00D50">
              <w:rPr>
                <w:sz w:val="18"/>
              </w:rPr>
              <w:t>Approval of the full thesis proposal by the appropriate departmental/faculty postgraduate committee</w:t>
            </w:r>
          </w:p>
        </w:tc>
      </w:tr>
      <w:tr w:rsidR="007411D5" w14:paraId="45F9B254" w14:textId="77777777" w:rsidTr="001B0856">
        <w:trPr>
          <w:trHeight w:val="397"/>
        </w:trPr>
        <w:tc>
          <w:tcPr>
            <w:tcW w:w="8193" w:type="dxa"/>
          </w:tcPr>
          <w:p w14:paraId="25B5AEA5" w14:textId="77777777" w:rsidR="007411D5" w:rsidRPr="00A00D50" w:rsidRDefault="007411D5" w:rsidP="005249DB">
            <w:pPr>
              <w:pStyle w:val="ListParagraph"/>
              <w:numPr>
                <w:ilvl w:val="0"/>
                <w:numId w:val="2"/>
              </w:numPr>
              <w:ind w:left="284" w:hanging="284"/>
              <w:rPr>
                <w:sz w:val="18"/>
              </w:rPr>
            </w:pPr>
            <w:r w:rsidRPr="00A00D50">
              <w:rPr>
                <w:sz w:val="18"/>
              </w:rPr>
              <w:t>Ethics approval(s)/permissions obtained for the research (if required)</w:t>
            </w:r>
          </w:p>
        </w:tc>
      </w:tr>
      <w:tr w:rsidR="007411D5" w14:paraId="510D2B20" w14:textId="77777777" w:rsidTr="001B0856">
        <w:trPr>
          <w:trHeight w:val="397"/>
        </w:trPr>
        <w:tc>
          <w:tcPr>
            <w:tcW w:w="8193" w:type="dxa"/>
          </w:tcPr>
          <w:p w14:paraId="173B17CF" w14:textId="77777777" w:rsidR="007411D5" w:rsidRPr="00A00D50" w:rsidRDefault="007411D5" w:rsidP="00D1788C">
            <w:pPr>
              <w:pStyle w:val="ListParagraph"/>
              <w:numPr>
                <w:ilvl w:val="0"/>
                <w:numId w:val="2"/>
              </w:numPr>
              <w:ind w:left="284" w:hanging="284"/>
              <w:rPr>
                <w:sz w:val="18"/>
              </w:rPr>
            </w:pPr>
            <w:r>
              <w:rPr>
                <w:sz w:val="18"/>
              </w:rPr>
              <w:t>Have attended</w:t>
            </w:r>
            <w:r w:rsidRPr="00A00D50">
              <w:rPr>
                <w:sz w:val="18"/>
              </w:rPr>
              <w:t xml:space="preserve"> one of the Doctoral Skills Programme’s Induction Days</w:t>
            </w:r>
          </w:p>
        </w:tc>
      </w:tr>
      <w:tr w:rsidR="0035372E" w14:paraId="03CA307D" w14:textId="77777777" w:rsidTr="001B0856">
        <w:trPr>
          <w:trHeight w:val="397"/>
        </w:trPr>
        <w:tc>
          <w:tcPr>
            <w:tcW w:w="8193" w:type="dxa"/>
          </w:tcPr>
          <w:p w14:paraId="013C5D0B" w14:textId="77777777" w:rsidR="0035372E" w:rsidRDefault="0035372E" w:rsidP="0035372E">
            <w:pPr>
              <w:pStyle w:val="ListParagraph"/>
              <w:numPr>
                <w:ilvl w:val="0"/>
                <w:numId w:val="2"/>
              </w:numPr>
              <w:ind w:left="284" w:hanging="284"/>
              <w:rPr>
                <w:sz w:val="18"/>
              </w:rPr>
            </w:pPr>
            <w:r w:rsidRPr="0035372E">
              <w:rPr>
                <w:sz w:val="18"/>
              </w:rPr>
              <w:t>Successful completion of the Academic Integrity Module</w:t>
            </w:r>
          </w:p>
        </w:tc>
      </w:tr>
      <w:tr w:rsidR="0035372E" w14:paraId="2DB357EE" w14:textId="77777777" w:rsidTr="001B0856">
        <w:trPr>
          <w:trHeight w:val="397"/>
        </w:trPr>
        <w:tc>
          <w:tcPr>
            <w:tcW w:w="8193" w:type="dxa"/>
          </w:tcPr>
          <w:p w14:paraId="7EB2D571" w14:textId="77777777" w:rsidR="0035372E" w:rsidRPr="0035372E" w:rsidRDefault="0035372E" w:rsidP="0035372E">
            <w:pPr>
              <w:pStyle w:val="ListParagraph"/>
              <w:numPr>
                <w:ilvl w:val="0"/>
                <w:numId w:val="2"/>
              </w:numPr>
              <w:ind w:left="284" w:hanging="284"/>
              <w:rPr>
                <w:sz w:val="18"/>
              </w:rPr>
            </w:pPr>
            <w:r w:rsidRPr="0035372E">
              <w:rPr>
                <w:sz w:val="18"/>
              </w:rPr>
              <w:t>A needs analysis to determine training and other requirements</w:t>
            </w:r>
          </w:p>
        </w:tc>
      </w:tr>
      <w:tr w:rsidR="0035372E" w14:paraId="5FAB720B" w14:textId="77777777" w:rsidTr="001B0856">
        <w:trPr>
          <w:trHeight w:val="397"/>
        </w:trPr>
        <w:tc>
          <w:tcPr>
            <w:tcW w:w="8193" w:type="dxa"/>
          </w:tcPr>
          <w:p w14:paraId="5441140F" w14:textId="77777777" w:rsidR="0035372E" w:rsidRPr="0035372E" w:rsidRDefault="0035372E" w:rsidP="0035372E">
            <w:pPr>
              <w:pStyle w:val="ListParagraph"/>
              <w:numPr>
                <w:ilvl w:val="0"/>
                <w:numId w:val="2"/>
              </w:numPr>
              <w:ind w:left="284" w:hanging="284"/>
              <w:rPr>
                <w:sz w:val="18"/>
              </w:rPr>
            </w:pPr>
            <w:r w:rsidRPr="0035372E">
              <w:rPr>
                <w:sz w:val="18"/>
              </w:rPr>
              <w:t>Completion of a health and safety risk assessment and training for any laboratory/studio/field and related work activities.</w:t>
            </w:r>
          </w:p>
        </w:tc>
      </w:tr>
      <w:tr w:rsidR="007411D5" w14:paraId="55A701B0" w14:textId="77777777" w:rsidTr="001B0856">
        <w:trPr>
          <w:trHeight w:val="397"/>
        </w:trPr>
        <w:tc>
          <w:tcPr>
            <w:tcW w:w="8193" w:type="dxa"/>
          </w:tcPr>
          <w:p w14:paraId="4F42EDBB" w14:textId="77777777" w:rsidR="007411D5" w:rsidRPr="00A00D50" w:rsidRDefault="007411D5" w:rsidP="005249DB">
            <w:pPr>
              <w:pStyle w:val="ListParagraph"/>
              <w:numPr>
                <w:ilvl w:val="0"/>
                <w:numId w:val="2"/>
              </w:numPr>
              <w:ind w:left="284" w:hanging="284"/>
              <w:rPr>
                <w:sz w:val="18"/>
              </w:rPr>
            </w:pPr>
            <w:r>
              <w:rPr>
                <w:sz w:val="18"/>
              </w:rPr>
              <w:t xml:space="preserve">Have undertaken </w:t>
            </w:r>
            <w:r w:rsidRPr="00A00D50">
              <w:rPr>
                <w:sz w:val="18"/>
              </w:rPr>
              <w:t>DELNA screening; should the DELNA diagnostic be advised following the screening, must undergo diagnostic and attend any language enrichment recommended by the Language Advisor</w:t>
            </w:r>
          </w:p>
        </w:tc>
      </w:tr>
    </w:tbl>
    <w:tbl>
      <w:tblPr>
        <w:tblStyle w:val="TableGrid"/>
        <w:tblpPr w:leftFromText="180" w:rightFromText="180" w:vertAnchor="text" w:horzAnchor="margin" w:tblpXSpec="right" w:tblpY="-4152"/>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38"/>
      </w:tblGrid>
      <w:tr w:rsidR="0035372E" w:rsidRPr="002000C1" w14:paraId="180D4754" w14:textId="77777777" w:rsidTr="008E1D2A">
        <w:trPr>
          <w:trHeight w:val="397"/>
        </w:trPr>
        <w:tc>
          <w:tcPr>
            <w:tcW w:w="538" w:type="dxa"/>
            <w:shd w:val="clear" w:color="auto" w:fill="auto"/>
          </w:tcPr>
          <w:p w14:paraId="02F8A637" w14:textId="1FFF1129" w:rsidR="0035372E" w:rsidRPr="002000C1" w:rsidRDefault="0035372E" w:rsidP="0035372E">
            <w:pPr>
              <w:rPr>
                <w:sz w:val="18"/>
              </w:rPr>
            </w:pPr>
            <w:bookmarkStart w:id="6" w:name="final_6" w:colFirst="0" w:colLast="0"/>
          </w:p>
        </w:tc>
      </w:tr>
      <w:tr w:rsidR="0035372E" w:rsidRPr="002000C1" w14:paraId="5C414642" w14:textId="77777777" w:rsidTr="008E1D2A">
        <w:trPr>
          <w:trHeight w:val="397"/>
        </w:trPr>
        <w:tc>
          <w:tcPr>
            <w:tcW w:w="538" w:type="dxa"/>
            <w:shd w:val="clear" w:color="auto" w:fill="auto"/>
          </w:tcPr>
          <w:p w14:paraId="50760F99" w14:textId="17422777" w:rsidR="0035372E" w:rsidRPr="002000C1" w:rsidRDefault="0035372E" w:rsidP="0035372E">
            <w:pPr>
              <w:rPr>
                <w:sz w:val="18"/>
              </w:rPr>
            </w:pPr>
          </w:p>
        </w:tc>
      </w:tr>
      <w:tr w:rsidR="001C1B92" w:rsidRPr="002000C1" w14:paraId="2F368266" w14:textId="77777777" w:rsidTr="008E1D2A">
        <w:trPr>
          <w:trHeight w:val="397"/>
        </w:trPr>
        <w:tc>
          <w:tcPr>
            <w:tcW w:w="538" w:type="dxa"/>
            <w:shd w:val="clear" w:color="auto" w:fill="auto"/>
          </w:tcPr>
          <w:p w14:paraId="4F313E79" w14:textId="5FF0C457" w:rsidR="001C1B92" w:rsidRPr="002000C1" w:rsidRDefault="001C1B92" w:rsidP="0035372E">
            <w:pPr>
              <w:rPr>
                <w:sz w:val="18"/>
              </w:rPr>
            </w:pPr>
          </w:p>
        </w:tc>
      </w:tr>
      <w:tr w:rsidR="000D020F" w:rsidRPr="002000C1" w14:paraId="6ADB612B" w14:textId="77777777" w:rsidTr="008E1D2A">
        <w:trPr>
          <w:trHeight w:val="397"/>
        </w:trPr>
        <w:tc>
          <w:tcPr>
            <w:tcW w:w="538" w:type="dxa"/>
            <w:shd w:val="clear" w:color="auto" w:fill="auto"/>
          </w:tcPr>
          <w:p w14:paraId="59353FBF" w14:textId="32A91BB7" w:rsidR="000D020F" w:rsidRPr="002000C1" w:rsidRDefault="000D020F" w:rsidP="000D020F">
            <w:pPr>
              <w:rPr>
                <w:sz w:val="18"/>
              </w:rPr>
            </w:pPr>
          </w:p>
        </w:tc>
      </w:tr>
      <w:tr w:rsidR="000D020F" w:rsidRPr="002000C1" w14:paraId="0E941533" w14:textId="77777777" w:rsidTr="008E1D2A">
        <w:trPr>
          <w:trHeight w:val="397"/>
        </w:trPr>
        <w:tc>
          <w:tcPr>
            <w:tcW w:w="538" w:type="dxa"/>
            <w:shd w:val="clear" w:color="auto" w:fill="auto"/>
          </w:tcPr>
          <w:p w14:paraId="7D2BA634" w14:textId="1C991AB8" w:rsidR="000D020F" w:rsidRPr="002000C1" w:rsidRDefault="000D020F" w:rsidP="000D020F">
            <w:pPr>
              <w:rPr>
                <w:sz w:val="18"/>
              </w:rPr>
            </w:pPr>
          </w:p>
        </w:tc>
      </w:tr>
      <w:tr w:rsidR="000D020F" w:rsidRPr="002000C1" w14:paraId="69405646" w14:textId="77777777" w:rsidTr="008E1D2A">
        <w:trPr>
          <w:trHeight w:val="397"/>
        </w:trPr>
        <w:tc>
          <w:tcPr>
            <w:tcW w:w="538" w:type="dxa"/>
            <w:shd w:val="clear" w:color="auto" w:fill="auto"/>
          </w:tcPr>
          <w:p w14:paraId="61FE0630" w14:textId="38A2B326" w:rsidR="000D020F" w:rsidRPr="002000C1" w:rsidRDefault="000D020F" w:rsidP="000D020F">
            <w:pPr>
              <w:rPr>
                <w:sz w:val="18"/>
              </w:rPr>
            </w:pPr>
          </w:p>
        </w:tc>
      </w:tr>
      <w:tr w:rsidR="000D020F" w:rsidRPr="002000C1" w14:paraId="36F6044F" w14:textId="77777777" w:rsidTr="008E1D2A">
        <w:trPr>
          <w:trHeight w:val="397"/>
        </w:trPr>
        <w:tc>
          <w:tcPr>
            <w:tcW w:w="538" w:type="dxa"/>
            <w:shd w:val="clear" w:color="auto" w:fill="auto"/>
          </w:tcPr>
          <w:p w14:paraId="643A986A" w14:textId="54BF9C62" w:rsidR="000D020F" w:rsidRPr="002000C1" w:rsidRDefault="000D020F" w:rsidP="000D020F">
            <w:pPr>
              <w:rPr>
                <w:sz w:val="18"/>
              </w:rPr>
            </w:pPr>
          </w:p>
        </w:tc>
      </w:tr>
      <w:tr w:rsidR="000D020F" w:rsidRPr="002000C1" w14:paraId="5E543676" w14:textId="77777777" w:rsidTr="008E1D2A">
        <w:trPr>
          <w:trHeight w:val="397"/>
        </w:trPr>
        <w:tc>
          <w:tcPr>
            <w:tcW w:w="538" w:type="dxa"/>
            <w:shd w:val="clear" w:color="auto" w:fill="auto"/>
          </w:tcPr>
          <w:p w14:paraId="17101076" w14:textId="55DF44CD" w:rsidR="000D020F" w:rsidRPr="002000C1" w:rsidRDefault="000D020F" w:rsidP="000D020F">
            <w:pPr>
              <w:rPr>
                <w:sz w:val="18"/>
              </w:rPr>
            </w:pPr>
          </w:p>
        </w:tc>
      </w:tr>
      <w:tr w:rsidR="000D020F" w:rsidRPr="002000C1" w14:paraId="49143279" w14:textId="77777777" w:rsidTr="008E1D2A">
        <w:trPr>
          <w:trHeight w:val="397"/>
        </w:trPr>
        <w:tc>
          <w:tcPr>
            <w:tcW w:w="538" w:type="dxa"/>
            <w:shd w:val="clear" w:color="auto" w:fill="auto"/>
          </w:tcPr>
          <w:p w14:paraId="07E3CBF5" w14:textId="77777777" w:rsidR="000D020F" w:rsidRPr="002000C1" w:rsidRDefault="000D020F" w:rsidP="000D020F">
            <w:pPr>
              <w:rPr>
                <w:sz w:val="18"/>
              </w:rPr>
            </w:pPr>
          </w:p>
        </w:tc>
      </w:tr>
      <w:tr w:rsidR="000D020F" w14:paraId="0420BB57" w14:textId="77777777" w:rsidTr="008E1D2A">
        <w:trPr>
          <w:trHeight w:val="397"/>
        </w:trPr>
        <w:tc>
          <w:tcPr>
            <w:tcW w:w="538" w:type="dxa"/>
            <w:shd w:val="clear" w:color="auto" w:fill="auto"/>
          </w:tcPr>
          <w:p w14:paraId="240F9054" w14:textId="77777777" w:rsidR="000D020F" w:rsidRPr="002000C1" w:rsidRDefault="000D020F" w:rsidP="000D020F">
            <w:pPr>
              <w:rPr>
                <w:sz w:val="18"/>
              </w:rPr>
            </w:pPr>
          </w:p>
        </w:tc>
      </w:tr>
    </w:tbl>
    <w:bookmarkEnd w:id="6"/>
    <w:p w14:paraId="76BF9D64" w14:textId="77777777" w:rsidR="007411D5" w:rsidRDefault="007411D5" w:rsidP="00231D63">
      <w:pPr>
        <w:spacing w:after="0" w:line="240" w:lineRule="auto"/>
      </w:pPr>
      <w:r>
        <w:t xml:space="preserve"> </w:t>
      </w:r>
    </w:p>
    <w:p w14:paraId="30060CA6" w14:textId="77777777" w:rsidR="005249DB" w:rsidRDefault="005249DB" w:rsidP="00231D63">
      <w:pPr>
        <w:spacing w:after="0" w:line="240" w:lineRule="auto"/>
      </w:pPr>
    </w:p>
    <w:tbl>
      <w:tblPr>
        <w:tblStyle w:val="LightList-Accent1"/>
        <w:tblW w:w="0" w:type="auto"/>
        <w:tblLook w:val="04A0" w:firstRow="1" w:lastRow="0" w:firstColumn="1" w:lastColumn="0" w:noHBand="0" w:noVBand="1"/>
      </w:tblPr>
      <w:tblGrid>
        <w:gridCol w:w="9006"/>
      </w:tblGrid>
      <w:tr w:rsidR="00DB26F2" w14:paraId="31435803" w14:textId="77777777" w:rsidTr="00DB26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shd w:val="clear" w:color="auto" w:fill="17365D" w:themeFill="text2" w:themeFillShade="BF"/>
          </w:tcPr>
          <w:p w14:paraId="732017F0" w14:textId="77777777" w:rsidR="00DB26F2" w:rsidRDefault="00DB26F2" w:rsidP="00DB26F2">
            <w:pPr>
              <w:jc w:val="center"/>
            </w:pPr>
            <w:r>
              <w:t>Project Specific Provisional Goals</w:t>
            </w:r>
          </w:p>
        </w:tc>
      </w:tr>
    </w:tbl>
    <w:p w14:paraId="7F942E72" w14:textId="77777777" w:rsidR="00DB26F2" w:rsidRDefault="00DB26F2" w:rsidP="00231D63">
      <w:pPr>
        <w:spacing w:after="0" w:line="240" w:lineRule="auto"/>
      </w:pPr>
    </w:p>
    <w:p w14:paraId="72C6D6EE" w14:textId="77777777" w:rsidR="00DB26F2" w:rsidRDefault="00DB26F2" w:rsidP="00231D63">
      <w:pPr>
        <w:spacing w:after="0" w:line="240" w:lineRule="auto"/>
      </w:pPr>
      <w:r>
        <w:t xml:space="preserve">Please specify </w:t>
      </w:r>
      <w:r>
        <w:rPr>
          <w:b/>
        </w:rPr>
        <w:t>two</w:t>
      </w:r>
      <w:r>
        <w:t xml:space="preserve"> project specific provisional goals </w:t>
      </w:r>
      <w:r>
        <w:rPr>
          <w:b/>
        </w:rPr>
        <w:t>in addition to those listed above,</w:t>
      </w:r>
      <w:r>
        <w:t xml:space="preserve"> which you intend to achieve by the end of your provisional year. These, like the prescribed provisional goals, must be achieved </w:t>
      </w:r>
      <w:proofErr w:type="gramStart"/>
      <w:r>
        <w:t>in order to</w:t>
      </w:r>
      <w:proofErr w:type="gramEnd"/>
      <w:r>
        <w:t xml:space="preserve"> meet the requirements of the provisional year. These goals should be specifically related to your research.</w:t>
      </w:r>
    </w:p>
    <w:p w14:paraId="51304AB1" w14:textId="77777777" w:rsidR="00CC1337" w:rsidRDefault="00CC1337" w:rsidP="00231D63">
      <w:pPr>
        <w:spacing w:after="0" w:line="240" w:lineRule="auto"/>
      </w:pPr>
    </w:p>
    <w:p w14:paraId="44AE473C" w14:textId="77777777" w:rsidR="00CC1337" w:rsidRPr="002000C1" w:rsidRDefault="00CC1337" w:rsidP="00231D63">
      <w:pPr>
        <w:spacing w:after="0" w:line="240" w:lineRule="auto"/>
        <w:rPr>
          <w:b/>
          <w:color w:val="008080"/>
          <w:sz w:val="18"/>
          <w:szCs w:val="16"/>
        </w:rPr>
      </w:pPr>
      <w:bookmarkStart w:id="7" w:name="final_8"/>
      <w:r w:rsidRPr="002000C1">
        <w:rPr>
          <w:b/>
          <w:color w:val="008080"/>
          <w:sz w:val="18"/>
          <w:szCs w:val="16"/>
        </w:rPr>
        <w:t>Please indicate satisfactory completion of results or complete explanation of unachieved goals.</w:t>
      </w:r>
    </w:p>
    <w:bookmarkEnd w:id="7"/>
    <w:p w14:paraId="6CEFA7F4" w14:textId="77777777" w:rsidR="00DB26F2" w:rsidRDefault="00DB26F2" w:rsidP="00231D63">
      <w:pPr>
        <w:spacing w:after="0" w:line="240" w:lineRule="auto"/>
      </w:pPr>
    </w:p>
    <w:tbl>
      <w:tblPr>
        <w:tblStyle w:val="TableGrid"/>
        <w:tblW w:w="0" w:type="auto"/>
        <w:tblLook w:val="04A0" w:firstRow="1" w:lastRow="0" w:firstColumn="1" w:lastColumn="0" w:noHBand="0" w:noVBand="1"/>
      </w:tblPr>
      <w:tblGrid>
        <w:gridCol w:w="2334"/>
        <w:gridCol w:w="6682"/>
      </w:tblGrid>
      <w:tr w:rsidR="00DB26F2" w:rsidRPr="00190636" w14:paraId="2D29CFDD" w14:textId="77777777" w:rsidTr="007462D9">
        <w:trPr>
          <w:trHeight w:val="454"/>
        </w:trPr>
        <w:tc>
          <w:tcPr>
            <w:tcW w:w="2376" w:type="dxa"/>
            <w:tcBorders>
              <w:bottom w:val="single" w:sz="4" w:space="0" w:color="auto"/>
            </w:tcBorders>
            <w:shd w:val="clear" w:color="auto" w:fill="F2F2F2" w:themeFill="background1" w:themeFillShade="F2"/>
            <w:vAlign w:val="center"/>
          </w:tcPr>
          <w:p w14:paraId="410B2FB4" w14:textId="77777777" w:rsidR="00190636" w:rsidRPr="00190636" w:rsidRDefault="00190636" w:rsidP="00190636">
            <w:pPr>
              <w:rPr>
                <w:color w:val="FF0000"/>
                <w:sz w:val="20"/>
              </w:rPr>
            </w:pPr>
            <w:r w:rsidRPr="00190636">
              <w:rPr>
                <w:color w:val="FF0000"/>
                <w:sz w:val="20"/>
              </w:rPr>
              <w:lastRenderedPageBreak/>
              <w:t xml:space="preserve">*required </w:t>
            </w:r>
          </w:p>
          <w:p w14:paraId="6531F42A" w14:textId="77777777" w:rsidR="00DB26F2" w:rsidRPr="00190636" w:rsidRDefault="00DB26F2" w:rsidP="00190636">
            <w:pPr>
              <w:rPr>
                <w:sz w:val="20"/>
              </w:rPr>
            </w:pPr>
            <w:r w:rsidRPr="00190636">
              <w:rPr>
                <w:sz w:val="20"/>
              </w:rPr>
              <w:t>Project Specific Goal 1:</w:t>
            </w:r>
          </w:p>
        </w:tc>
        <w:tc>
          <w:tcPr>
            <w:tcW w:w="6866" w:type="dxa"/>
            <w:tcBorders>
              <w:bottom w:val="single" w:sz="4" w:space="0" w:color="auto"/>
            </w:tcBorders>
            <w:vAlign w:val="center"/>
          </w:tcPr>
          <w:p w14:paraId="4870DF0D" w14:textId="0D3D5DA2" w:rsidR="00DB26F2" w:rsidRPr="00190636" w:rsidRDefault="00DB26F2" w:rsidP="00190636">
            <w:pPr>
              <w:rPr>
                <w:sz w:val="20"/>
              </w:rPr>
            </w:pPr>
          </w:p>
        </w:tc>
      </w:tr>
      <w:tr w:rsidR="00CC1337" w:rsidRPr="002000C1" w14:paraId="43080A39" w14:textId="77777777" w:rsidTr="007462D9">
        <w:trPr>
          <w:trHeight w:val="454"/>
        </w:trPr>
        <w:tc>
          <w:tcPr>
            <w:tcW w:w="2376" w:type="dxa"/>
            <w:shd w:val="clear" w:color="auto" w:fill="auto"/>
            <w:vAlign w:val="center"/>
          </w:tcPr>
          <w:p w14:paraId="38181878" w14:textId="77777777" w:rsidR="00CC1337" w:rsidRPr="002000C1" w:rsidRDefault="00CC1337" w:rsidP="00190636">
            <w:pPr>
              <w:rPr>
                <w:sz w:val="20"/>
              </w:rPr>
            </w:pPr>
            <w:bookmarkStart w:id="8" w:name="final_9"/>
            <w:r w:rsidRPr="002000C1">
              <w:rPr>
                <w:sz w:val="20"/>
              </w:rPr>
              <w:t xml:space="preserve">Achieved  </w:t>
            </w:r>
          </w:p>
        </w:tc>
        <w:tc>
          <w:tcPr>
            <w:tcW w:w="6866" w:type="dxa"/>
            <w:shd w:val="clear" w:color="auto" w:fill="auto"/>
            <w:vAlign w:val="center"/>
          </w:tcPr>
          <w:p w14:paraId="0F6F7C81" w14:textId="2DEE0780" w:rsidR="00CC1337" w:rsidRPr="002000C1" w:rsidRDefault="00CC1337" w:rsidP="00190636">
            <w:pPr>
              <w:rPr>
                <w:sz w:val="20"/>
              </w:rPr>
            </w:pPr>
            <w:r w:rsidRPr="002000C1">
              <w:rPr>
                <w:sz w:val="20"/>
              </w:rPr>
              <w:t xml:space="preserve">Yes </w:t>
            </w:r>
            <w:sdt>
              <w:sdtPr>
                <w:rPr>
                  <w:b/>
                  <w:sz w:val="20"/>
                </w:rPr>
                <w:id w:val="910050085"/>
                <w14:checkbox>
                  <w14:checked w14:val="0"/>
                  <w14:checkedState w14:val="2612" w14:font="MS Gothic"/>
                  <w14:uncheckedState w14:val="2610" w14:font="MS Gothic"/>
                </w14:checkbox>
              </w:sdtPr>
              <w:sdtEndPr/>
              <w:sdtContent>
                <w:r w:rsidR="008E1D2A" w:rsidRPr="002000C1">
                  <w:rPr>
                    <w:rFonts w:ascii="MS Gothic" w:eastAsia="MS Gothic" w:hAnsi="MS Gothic" w:hint="eastAsia"/>
                    <w:b/>
                    <w:sz w:val="20"/>
                  </w:rPr>
                  <w:t>☐</w:t>
                </w:r>
              </w:sdtContent>
            </w:sdt>
            <w:r w:rsidRPr="002000C1">
              <w:rPr>
                <w:sz w:val="20"/>
              </w:rPr>
              <w:tab/>
              <w:t xml:space="preserve">No </w:t>
            </w:r>
            <w:sdt>
              <w:sdtPr>
                <w:rPr>
                  <w:b/>
                  <w:sz w:val="20"/>
                </w:rPr>
                <w:id w:val="728349028"/>
                <w14:checkbox>
                  <w14:checked w14:val="0"/>
                  <w14:checkedState w14:val="2612" w14:font="MS Gothic"/>
                  <w14:uncheckedState w14:val="2610" w14:font="MS Gothic"/>
                </w14:checkbox>
              </w:sdtPr>
              <w:sdtEndPr/>
              <w:sdtContent>
                <w:r w:rsidRPr="002000C1">
                  <w:rPr>
                    <w:rFonts w:ascii="MS Gothic" w:eastAsia="MS Gothic" w:hAnsi="MS Gothic" w:hint="eastAsia"/>
                    <w:b/>
                    <w:sz w:val="20"/>
                  </w:rPr>
                  <w:t>☐</w:t>
                </w:r>
              </w:sdtContent>
            </w:sdt>
          </w:p>
        </w:tc>
      </w:tr>
      <w:tr w:rsidR="00CC1337" w:rsidRPr="002000C1" w14:paraId="0FB04DEE" w14:textId="77777777" w:rsidTr="007462D9">
        <w:trPr>
          <w:trHeight w:val="454"/>
        </w:trPr>
        <w:tc>
          <w:tcPr>
            <w:tcW w:w="2376" w:type="dxa"/>
            <w:shd w:val="clear" w:color="auto" w:fill="auto"/>
            <w:vAlign w:val="center"/>
          </w:tcPr>
          <w:p w14:paraId="267D10BD" w14:textId="77777777" w:rsidR="00CC1337" w:rsidRPr="002000C1" w:rsidRDefault="00CC1337" w:rsidP="00190636">
            <w:pPr>
              <w:rPr>
                <w:sz w:val="20"/>
              </w:rPr>
            </w:pPr>
            <w:r w:rsidRPr="002000C1">
              <w:rPr>
                <w:sz w:val="20"/>
              </w:rPr>
              <w:t>If No:</w:t>
            </w:r>
          </w:p>
        </w:tc>
        <w:tc>
          <w:tcPr>
            <w:tcW w:w="6866" w:type="dxa"/>
            <w:shd w:val="clear" w:color="auto" w:fill="auto"/>
            <w:vAlign w:val="center"/>
          </w:tcPr>
          <w:p w14:paraId="26F7E8F2" w14:textId="77777777" w:rsidR="00CC1337" w:rsidRPr="002000C1" w:rsidRDefault="00CC1337" w:rsidP="00190636">
            <w:pPr>
              <w:rPr>
                <w:i/>
                <w:sz w:val="20"/>
              </w:rPr>
            </w:pPr>
            <w:r w:rsidRPr="002000C1">
              <w:rPr>
                <w:i/>
                <w:sz w:val="20"/>
              </w:rPr>
              <w:t>please comment</w:t>
            </w:r>
          </w:p>
        </w:tc>
      </w:tr>
      <w:bookmarkEnd w:id="8"/>
    </w:tbl>
    <w:p w14:paraId="79AA57E8" w14:textId="77777777" w:rsidR="00CC1337" w:rsidRDefault="00CC1337" w:rsidP="00CC1337"/>
    <w:tbl>
      <w:tblPr>
        <w:tblStyle w:val="TableGrid"/>
        <w:tblW w:w="0" w:type="auto"/>
        <w:tblLook w:val="04A0" w:firstRow="1" w:lastRow="0" w:firstColumn="1" w:lastColumn="0" w:noHBand="0" w:noVBand="1"/>
      </w:tblPr>
      <w:tblGrid>
        <w:gridCol w:w="2334"/>
        <w:gridCol w:w="6682"/>
      </w:tblGrid>
      <w:tr w:rsidR="00DB26F2" w:rsidRPr="00190636" w14:paraId="17D13253" w14:textId="77777777" w:rsidTr="007462D9">
        <w:trPr>
          <w:trHeight w:val="454"/>
        </w:trPr>
        <w:tc>
          <w:tcPr>
            <w:tcW w:w="2376" w:type="dxa"/>
            <w:tcBorders>
              <w:bottom w:val="single" w:sz="4" w:space="0" w:color="auto"/>
            </w:tcBorders>
            <w:shd w:val="clear" w:color="auto" w:fill="F2F2F2" w:themeFill="background1" w:themeFillShade="F2"/>
            <w:vAlign w:val="center"/>
          </w:tcPr>
          <w:p w14:paraId="16FB652E" w14:textId="77777777" w:rsidR="00190636" w:rsidRPr="00190636" w:rsidRDefault="00190636" w:rsidP="00190636">
            <w:pPr>
              <w:rPr>
                <w:color w:val="FF0000"/>
                <w:sz w:val="20"/>
              </w:rPr>
            </w:pPr>
            <w:r w:rsidRPr="00190636">
              <w:rPr>
                <w:color w:val="FF0000"/>
                <w:sz w:val="20"/>
              </w:rPr>
              <w:t xml:space="preserve">*required </w:t>
            </w:r>
          </w:p>
          <w:p w14:paraId="45655FF7" w14:textId="77777777" w:rsidR="00DB26F2" w:rsidRPr="00190636" w:rsidRDefault="00DB26F2" w:rsidP="00190636">
            <w:pPr>
              <w:rPr>
                <w:sz w:val="20"/>
              </w:rPr>
            </w:pPr>
            <w:r w:rsidRPr="00190636">
              <w:rPr>
                <w:sz w:val="20"/>
              </w:rPr>
              <w:t>Project Specific Goal 2:</w:t>
            </w:r>
          </w:p>
        </w:tc>
        <w:tc>
          <w:tcPr>
            <w:tcW w:w="6866" w:type="dxa"/>
            <w:tcBorders>
              <w:bottom w:val="single" w:sz="4" w:space="0" w:color="auto"/>
            </w:tcBorders>
            <w:vAlign w:val="center"/>
          </w:tcPr>
          <w:p w14:paraId="5D1F60CB" w14:textId="71C9DA1A" w:rsidR="00DB26F2" w:rsidRPr="00190636" w:rsidRDefault="00DB26F2" w:rsidP="00190636">
            <w:pPr>
              <w:rPr>
                <w:sz w:val="20"/>
              </w:rPr>
            </w:pPr>
          </w:p>
        </w:tc>
      </w:tr>
      <w:tr w:rsidR="00CC1337" w:rsidRPr="002000C1" w14:paraId="65EF6A00" w14:textId="77777777" w:rsidTr="007462D9">
        <w:trPr>
          <w:trHeight w:val="454"/>
        </w:trPr>
        <w:tc>
          <w:tcPr>
            <w:tcW w:w="2376" w:type="dxa"/>
            <w:shd w:val="clear" w:color="auto" w:fill="auto"/>
            <w:vAlign w:val="center"/>
          </w:tcPr>
          <w:p w14:paraId="4F84672E" w14:textId="77777777" w:rsidR="00CC1337" w:rsidRPr="002000C1" w:rsidRDefault="00CC1337" w:rsidP="00190636">
            <w:pPr>
              <w:rPr>
                <w:sz w:val="20"/>
              </w:rPr>
            </w:pPr>
            <w:bookmarkStart w:id="9" w:name="final_10"/>
            <w:r w:rsidRPr="002000C1">
              <w:rPr>
                <w:sz w:val="20"/>
              </w:rPr>
              <w:t xml:space="preserve">Achieved  </w:t>
            </w:r>
          </w:p>
        </w:tc>
        <w:tc>
          <w:tcPr>
            <w:tcW w:w="6866" w:type="dxa"/>
            <w:shd w:val="clear" w:color="auto" w:fill="auto"/>
            <w:vAlign w:val="center"/>
          </w:tcPr>
          <w:p w14:paraId="25771F10" w14:textId="3A79E819" w:rsidR="00CC1337" w:rsidRPr="002000C1" w:rsidRDefault="00CC1337" w:rsidP="00190636">
            <w:pPr>
              <w:rPr>
                <w:sz w:val="20"/>
              </w:rPr>
            </w:pPr>
            <w:r w:rsidRPr="002000C1">
              <w:rPr>
                <w:sz w:val="20"/>
              </w:rPr>
              <w:t xml:space="preserve">Yes </w:t>
            </w:r>
            <w:sdt>
              <w:sdtPr>
                <w:rPr>
                  <w:b/>
                  <w:sz w:val="20"/>
                </w:rPr>
                <w:id w:val="-1359266430"/>
                <w14:checkbox>
                  <w14:checked w14:val="0"/>
                  <w14:checkedState w14:val="2612" w14:font="MS Gothic"/>
                  <w14:uncheckedState w14:val="2610" w14:font="MS Gothic"/>
                </w14:checkbox>
              </w:sdtPr>
              <w:sdtEndPr/>
              <w:sdtContent>
                <w:r w:rsidR="008E1D2A" w:rsidRPr="002000C1">
                  <w:rPr>
                    <w:rFonts w:ascii="MS Gothic" w:eastAsia="MS Gothic" w:hAnsi="MS Gothic" w:hint="eastAsia"/>
                    <w:b/>
                    <w:sz w:val="20"/>
                  </w:rPr>
                  <w:t>☐</w:t>
                </w:r>
              </w:sdtContent>
            </w:sdt>
            <w:r w:rsidRPr="002000C1">
              <w:rPr>
                <w:sz w:val="20"/>
              </w:rPr>
              <w:tab/>
              <w:t xml:space="preserve">No </w:t>
            </w:r>
            <w:sdt>
              <w:sdtPr>
                <w:rPr>
                  <w:b/>
                  <w:sz w:val="20"/>
                </w:rPr>
                <w:id w:val="-411784279"/>
                <w14:checkbox>
                  <w14:checked w14:val="0"/>
                  <w14:checkedState w14:val="2612" w14:font="MS Gothic"/>
                  <w14:uncheckedState w14:val="2610" w14:font="MS Gothic"/>
                </w14:checkbox>
              </w:sdtPr>
              <w:sdtEndPr/>
              <w:sdtContent>
                <w:r w:rsidRPr="002000C1">
                  <w:rPr>
                    <w:rFonts w:ascii="MS Gothic" w:eastAsia="MS Gothic" w:hAnsi="MS Gothic" w:hint="eastAsia"/>
                    <w:b/>
                    <w:sz w:val="20"/>
                  </w:rPr>
                  <w:t>☐</w:t>
                </w:r>
              </w:sdtContent>
            </w:sdt>
          </w:p>
        </w:tc>
      </w:tr>
      <w:tr w:rsidR="00CC1337" w:rsidRPr="002000C1" w14:paraId="387F2E27" w14:textId="77777777" w:rsidTr="007462D9">
        <w:trPr>
          <w:trHeight w:val="454"/>
        </w:trPr>
        <w:tc>
          <w:tcPr>
            <w:tcW w:w="2376" w:type="dxa"/>
            <w:shd w:val="clear" w:color="auto" w:fill="auto"/>
            <w:vAlign w:val="center"/>
          </w:tcPr>
          <w:p w14:paraId="2CC25CE4" w14:textId="77777777" w:rsidR="00CC1337" w:rsidRPr="002000C1" w:rsidRDefault="00CC1337" w:rsidP="00190636">
            <w:pPr>
              <w:rPr>
                <w:sz w:val="20"/>
              </w:rPr>
            </w:pPr>
            <w:r w:rsidRPr="002000C1">
              <w:rPr>
                <w:sz w:val="20"/>
              </w:rPr>
              <w:t>If No:</w:t>
            </w:r>
          </w:p>
        </w:tc>
        <w:tc>
          <w:tcPr>
            <w:tcW w:w="6866" w:type="dxa"/>
            <w:shd w:val="clear" w:color="auto" w:fill="auto"/>
            <w:vAlign w:val="center"/>
          </w:tcPr>
          <w:p w14:paraId="377256F8" w14:textId="77777777" w:rsidR="00CC1337" w:rsidRPr="002000C1" w:rsidRDefault="00CC1337" w:rsidP="00190636">
            <w:pPr>
              <w:rPr>
                <w:i/>
                <w:sz w:val="20"/>
              </w:rPr>
            </w:pPr>
            <w:r w:rsidRPr="002000C1">
              <w:rPr>
                <w:i/>
                <w:sz w:val="20"/>
              </w:rPr>
              <w:t>please comment</w:t>
            </w:r>
          </w:p>
        </w:tc>
      </w:tr>
      <w:bookmarkEnd w:id="9"/>
    </w:tbl>
    <w:p w14:paraId="021A61A4" w14:textId="77777777" w:rsidR="00DB26F2" w:rsidRDefault="00DB26F2" w:rsidP="00231D63">
      <w:pPr>
        <w:spacing w:after="0" w:line="240" w:lineRule="auto"/>
      </w:pPr>
    </w:p>
    <w:tbl>
      <w:tblPr>
        <w:tblStyle w:val="TableGrid"/>
        <w:tblW w:w="0" w:type="auto"/>
        <w:tblLook w:val="04A0" w:firstRow="1" w:lastRow="0" w:firstColumn="1" w:lastColumn="0" w:noHBand="0" w:noVBand="1"/>
      </w:tblPr>
      <w:tblGrid>
        <w:gridCol w:w="2332"/>
        <w:gridCol w:w="6684"/>
      </w:tblGrid>
      <w:tr w:rsidR="00190636" w:rsidRPr="00190636" w14:paraId="3B424968" w14:textId="77777777" w:rsidTr="00190636">
        <w:trPr>
          <w:trHeight w:val="454"/>
        </w:trPr>
        <w:tc>
          <w:tcPr>
            <w:tcW w:w="2376" w:type="dxa"/>
            <w:shd w:val="clear" w:color="auto" w:fill="F2F2F2" w:themeFill="background1" w:themeFillShade="F2"/>
            <w:vAlign w:val="center"/>
          </w:tcPr>
          <w:p w14:paraId="49209164" w14:textId="77777777" w:rsidR="00190636" w:rsidRPr="00190636" w:rsidRDefault="00190636" w:rsidP="0055464C">
            <w:pPr>
              <w:rPr>
                <w:sz w:val="20"/>
              </w:rPr>
            </w:pPr>
            <w:r w:rsidRPr="00190636">
              <w:rPr>
                <w:sz w:val="20"/>
              </w:rPr>
              <w:t>Other optional goals:</w:t>
            </w:r>
          </w:p>
        </w:tc>
        <w:tc>
          <w:tcPr>
            <w:tcW w:w="6866" w:type="dxa"/>
            <w:vAlign w:val="center"/>
          </w:tcPr>
          <w:p w14:paraId="017687BF" w14:textId="77777777" w:rsidR="00190636" w:rsidRPr="00190636" w:rsidRDefault="00190636" w:rsidP="0055464C">
            <w:pPr>
              <w:rPr>
                <w:sz w:val="20"/>
              </w:rPr>
            </w:pPr>
          </w:p>
        </w:tc>
      </w:tr>
      <w:tr w:rsidR="00190636" w:rsidRPr="002000C1" w14:paraId="0E4AFDDA" w14:textId="77777777" w:rsidTr="007462D9">
        <w:trPr>
          <w:trHeight w:val="454"/>
        </w:trPr>
        <w:tc>
          <w:tcPr>
            <w:tcW w:w="2376" w:type="dxa"/>
            <w:shd w:val="clear" w:color="auto" w:fill="auto"/>
            <w:vAlign w:val="center"/>
          </w:tcPr>
          <w:p w14:paraId="7906FC43" w14:textId="77777777" w:rsidR="00190636" w:rsidRPr="002000C1" w:rsidRDefault="00190636" w:rsidP="0055464C">
            <w:pPr>
              <w:rPr>
                <w:sz w:val="20"/>
              </w:rPr>
            </w:pPr>
            <w:bookmarkStart w:id="10" w:name="final_11"/>
            <w:r w:rsidRPr="002000C1">
              <w:rPr>
                <w:sz w:val="20"/>
              </w:rPr>
              <w:t xml:space="preserve">Achieved  </w:t>
            </w:r>
          </w:p>
        </w:tc>
        <w:tc>
          <w:tcPr>
            <w:tcW w:w="6866" w:type="dxa"/>
            <w:shd w:val="clear" w:color="auto" w:fill="auto"/>
            <w:vAlign w:val="center"/>
          </w:tcPr>
          <w:p w14:paraId="1C0887B5" w14:textId="77777777" w:rsidR="00190636" w:rsidRPr="002000C1" w:rsidRDefault="00190636" w:rsidP="0055464C">
            <w:pPr>
              <w:rPr>
                <w:sz w:val="20"/>
              </w:rPr>
            </w:pPr>
            <w:r w:rsidRPr="002000C1">
              <w:rPr>
                <w:sz w:val="20"/>
              </w:rPr>
              <w:t xml:space="preserve">Yes </w:t>
            </w:r>
            <w:sdt>
              <w:sdtPr>
                <w:rPr>
                  <w:b/>
                  <w:sz w:val="20"/>
                </w:rPr>
                <w:id w:val="266819271"/>
                <w14:checkbox>
                  <w14:checked w14:val="0"/>
                  <w14:checkedState w14:val="2612" w14:font="MS Gothic"/>
                  <w14:uncheckedState w14:val="2610" w14:font="MS Gothic"/>
                </w14:checkbox>
              </w:sdtPr>
              <w:sdtEndPr/>
              <w:sdtContent>
                <w:r w:rsidRPr="002000C1">
                  <w:rPr>
                    <w:rFonts w:ascii="MS Gothic" w:eastAsia="MS Gothic" w:hAnsi="MS Gothic" w:hint="eastAsia"/>
                    <w:b/>
                    <w:sz w:val="20"/>
                  </w:rPr>
                  <w:t>☐</w:t>
                </w:r>
              </w:sdtContent>
            </w:sdt>
            <w:r w:rsidRPr="002000C1">
              <w:rPr>
                <w:sz w:val="20"/>
              </w:rPr>
              <w:tab/>
              <w:t xml:space="preserve">No </w:t>
            </w:r>
            <w:sdt>
              <w:sdtPr>
                <w:rPr>
                  <w:b/>
                  <w:sz w:val="20"/>
                </w:rPr>
                <w:id w:val="1671447506"/>
                <w14:checkbox>
                  <w14:checked w14:val="0"/>
                  <w14:checkedState w14:val="2612" w14:font="MS Gothic"/>
                  <w14:uncheckedState w14:val="2610" w14:font="MS Gothic"/>
                </w14:checkbox>
              </w:sdtPr>
              <w:sdtEndPr/>
              <w:sdtContent>
                <w:r w:rsidRPr="002000C1">
                  <w:rPr>
                    <w:rFonts w:ascii="MS Gothic" w:eastAsia="MS Gothic" w:hAnsi="MS Gothic" w:hint="eastAsia"/>
                    <w:b/>
                    <w:sz w:val="20"/>
                  </w:rPr>
                  <w:t>☐</w:t>
                </w:r>
              </w:sdtContent>
            </w:sdt>
          </w:p>
        </w:tc>
      </w:tr>
      <w:tr w:rsidR="00190636" w:rsidRPr="002000C1" w14:paraId="79AEE064" w14:textId="77777777" w:rsidTr="007462D9">
        <w:trPr>
          <w:trHeight w:val="749"/>
        </w:trPr>
        <w:tc>
          <w:tcPr>
            <w:tcW w:w="2376" w:type="dxa"/>
            <w:shd w:val="clear" w:color="auto" w:fill="auto"/>
            <w:vAlign w:val="center"/>
          </w:tcPr>
          <w:p w14:paraId="6DF95887" w14:textId="77777777" w:rsidR="00190636" w:rsidRPr="002000C1" w:rsidRDefault="00190636" w:rsidP="0055464C">
            <w:pPr>
              <w:rPr>
                <w:sz w:val="20"/>
              </w:rPr>
            </w:pPr>
            <w:r w:rsidRPr="002000C1">
              <w:rPr>
                <w:sz w:val="20"/>
              </w:rPr>
              <w:t>If No:</w:t>
            </w:r>
          </w:p>
        </w:tc>
        <w:tc>
          <w:tcPr>
            <w:tcW w:w="6866" w:type="dxa"/>
            <w:shd w:val="clear" w:color="auto" w:fill="auto"/>
            <w:vAlign w:val="center"/>
          </w:tcPr>
          <w:p w14:paraId="11C62610" w14:textId="77777777" w:rsidR="00190636" w:rsidRPr="002000C1" w:rsidRDefault="00190636" w:rsidP="0055464C">
            <w:pPr>
              <w:rPr>
                <w:i/>
                <w:sz w:val="20"/>
              </w:rPr>
            </w:pPr>
            <w:r w:rsidRPr="002000C1">
              <w:rPr>
                <w:i/>
                <w:sz w:val="20"/>
              </w:rPr>
              <w:t>please comment</w:t>
            </w:r>
          </w:p>
        </w:tc>
      </w:tr>
      <w:bookmarkEnd w:id="10"/>
    </w:tbl>
    <w:p w14:paraId="44E35F74" w14:textId="77777777" w:rsidR="00190636" w:rsidRPr="00DB26F2" w:rsidRDefault="00190636" w:rsidP="00231D63">
      <w:pPr>
        <w:spacing w:after="0" w:line="240" w:lineRule="auto"/>
      </w:pPr>
    </w:p>
    <w:sectPr w:rsidR="00190636" w:rsidRPr="00DB26F2" w:rsidSect="006E1CF3">
      <w:headerReference w:type="default" r:id="rId9"/>
      <w:footerReference w:type="default" r:id="rId10"/>
      <w:pgSz w:w="11906" w:h="16838"/>
      <w:pgMar w:top="1440" w:right="1440" w:bottom="1276" w:left="1440" w:header="567" w:footer="567"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354">
      <wne:macro wne:macroName="PROJECT.NEWMACROS.TOG"/>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AAD12" w14:textId="77777777" w:rsidR="00A029A5" w:rsidRDefault="00A029A5" w:rsidP="00231D63">
      <w:pPr>
        <w:spacing w:after="0" w:line="240" w:lineRule="auto"/>
      </w:pPr>
      <w:r>
        <w:separator/>
      </w:r>
    </w:p>
  </w:endnote>
  <w:endnote w:type="continuationSeparator" w:id="0">
    <w:p w14:paraId="71E778B6" w14:textId="77777777" w:rsidR="00A029A5" w:rsidRDefault="00A029A5" w:rsidP="00231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4100142"/>
      <w:docPartObj>
        <w:docPartGallery w:val="Page Numbers (Bottom of Page)"/>
        <w:docPartUnique/>
      </w:docPartObj>
    </w:sdtPr>
    <w:sdtEndPr>
      <w:rPr>
        <w:noProof/>
      </w:rPr>
    </w:sdtEndPr>
    <w:sdtContent>
      <w:p w14:paraId="0BEA8B6E" w14:textId="77777777" w:rsidR="0055464C" w:rsidRDefault="0055464C">
        <w:pPr>
          <w:pStyle w:val="Footer"/>
          <w:jc w:val="center"/>
        </w:pPr>
        <w:r>
          <w:fldChar w:fldCharType="begin"/>
        </w:r>
        <w:r>
          <w:instrText xml:space="preserve"> PAGE   \* MERGEFORMAT </w:instrText>
        </w:r>
        <w:r>
          <w:fldChar w:fldCharType="separate"/>
        </w:r>
        <w:r w:rsidR="00B83986">
          <w:rPr>
            <w:noProof/>
          </w:rPr>
          <w:t>1</w:t>
        </w:r>
        <w:r>
          <w:rPr>
            <w:noProof/>
          </w:rPr>
          <w:fldChar w:fldCharType="end"/>
        </w:r>
      </w:p>
    </w:sdtContent>
  </w:sdt>
  <w:p w14:paraId="3FF3BE06" w14:textId="77777777" w:rsidR="0055464C" w:rsidRDefault="005546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6CADD2" w14:textId="77777777" w:rsidR="00A029A5" w:rsidRDefault="00A029A5" w:rsidP="00231D63">
      <w:pPr>
        <w:spacing w:after="0" w:line="240" w:lineRule="auto"/>
      </w:pPr>
      <w:r>
        <w:separator/>
      </w:r>
    </w:p>
  </w:footnote>
  <w:footnote w:type="continuationSeparator" w:id="0">
    <w:p w14:paraId="4B7E417F" w14:textId="77777777" w:rsidR="00A029A5" w:rsidRDefault="00A029A5" w:rsidP="00231D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4562D" w14:textId="10059E1E" w:rsidR="00173CC5" w:rsidRDefault="002000C1" w:rsidP="003B1236">
    <w:pPr>
      <w:spacing w:before="240"/>
    </w:pPr>
    <w:bookmarkStart w:id="11" w:name="form_title"/>
    <w:r>
      <w:rPr>
        <w:b/>
        <w:sz w:val="28"/>
        <w:szCs w:val="28"/>
      </w:rPr>
      <w:t>Full Thesis Proposal for Provisional Year Review</w:t>
    </w:r>
    <w:bookmarkEnd w:id="11"/>
  </w:p>
  <w:p w14:paraId="618AE34C" w14:textId="77777777" w:rsidR="0055464C" w:rsidRPr="00190636" w:rsidRDefault="0055464C">
    <w:pPr>
      <w:rPr>
        <w:b/>
        <w:sz w:val="28"/>
      </w:rPr>
    </w:pPr>
    <w:r w:rsidRPr="00231D63">
      <w:rPr>
        <w:noProof/>
        <w:sz w:val="20"/>
        <w:lang w:eastAsia="ko-KR"/>
      </w:rPr>
      <w:drawing>
        <wp:anchor distT="0" distB="0" distL="114300" distR="114300" simplePos="0" relativeHeight="251659264" behindDoc="1" locked="1" layoutInCell="1" allowOverlap="1" wp14:anchorId="2A884DF7" wp14:editId="4A23C4E3">
          <wp:simplePos x="0" y="0"/>
          <wp:positionH relativeFrom="column">
            <wp:posOffset>4024630</wp:posOffset>
          </wp:positionH>
          <wp:positionV relativeFrom="page">
            <wp:posOffset>462915</wp:posOffset>
          </wp:positionV>
          <wp:extent cx="2481580" cy="768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HS-VC-RGB.png"/>
                  <pic:cNvPicPr/>
                </pic:nvPicPr>
                <pic:blipFill>
                  <a:blip r:embed="rId1">
                    <a:extLst>
                      <a:ext uri="{28A0092B-C50C-407E-A947-70E740481C1C}">
                        <a14:useLocalDpi xmlns:a14="http://schemas.microsoft.com/office/drawing/2010/main" val="0"/>
                      </a:ext>
                    </a:extLst>
                  </a:blip>
                  <a:stretch>
                    <a:fillRect/>
                  </a:stretch>
                </pic:blipFill>
                <pic:spPr>
                  <a:xfrm>
                    <a:off x="0" y="0"/>
                    <a:ext cx="2481580" cy="76835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6001B8"/>
    <w:multiLevelType w:val="hybridMultilevel"/>
    <w:tmpl w:val="288AAF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7EC525B9"/>
    <w:multiLevelType w:val="hybridMultilevel"/>
    <w:tmpl w:val="14B6C760"/>
    <w:lvl w:ilvl="0" w:tplc="1409000F">
      <w:start w:val="1"/>
      <w:numFmt w:val="decimal"/>
      <w:lvlText w:val="%1."/>
      <w:lvlJc w:val="left"/>
      <w:pPr>
        <w:ind w:left="1003" w:hanging="360"/>
      </w:pPr>
      <w:rPr>
        <w:rFonts w:hint="default"/>
      </w:rPr>
    </w:lvl>
    <w:lvl w:ilvl="1" w:tplc="14090003" w:tentative="1">
      <w:start w:val="1"/>
      <w:numFmt w:val="bullet"/>
      <w:lvlText w:val="o"/>
      <w:lvlJc w:val="left"/>
      <w:pPr>
        <w:ind w:left="1723" w:hanging="360"/>
      </w:pPr>
      <w:rPr>
        <w:rFonts w:ascii="Courier New" w:hAnsi="Courier New" w:cs="Courier New" w:hint="default"/>
      </w:rPr>
    </w:lvl>
    <w:lvl w:ilvl="2" w:tplc="14090005" w:tentative="1">
      <w:start w:val="1"/>
      <w:numFmt w:val="bullet"/>
      <w:lvlText w:val=""/>
      <w:lvlJc w:val="left"/>
      <w:pPr>
        <w:ind w:left="2443" w:hanging="360"/>
      </w:pPr>
      <w:rPr>
        <w:rFonts w:ascii="Wingdings" w:hAnsi="Wingdings" w:hint="default"/>
      </w:rPr>
    </w:lvl>
    <w:lvl w:ilvl="3" w:tplc="14090001" w:tentative="1">
      <w:start w:val="1"/>
      <w:numFmt w:val="bullet"/>
      <w:lvlText w:val=""/>
      <w:lvlJc w:val="left"/>
      <w:pPr>
        <w:ind w:left="3163" w:hanging="360"/>
      </w:pPr>
      <w:rPr>
        <w:rFonts w:ascii="Symbol" w:hAnsi="Symbol" w:hint="default"/>
      </w:rPr>
    </w:lvl>
    <w:lvl w:ilvl="4" w:tplc="14090003" w:tentative="1">
      <w:start w:val="1"/>
      <w:numFmt w:val="bullet"/>
      <w:lvlText w:val="o"/>
      <w:lvlJc w:val="left"/>
      <w:pPr>
        <w:ind w:left="3883" w:hanging="360"/>
      </w:pPr>
      <w:rPr>
        <w:rFonts w:ascii="Courier New" w:hAnsi="Courier New" w:cs="Courier New" w:hint="default"/>
      </w:rPr>
    </w:lvl>
    <w:lvl w:ilvl="5" w:tplc="14090005" w:tentative="1">
      <w:start w:val="1"/>
      <w:numFmt w:val="bullet"/>
      <w:lvlText w:val=""/>
      <w:lvlJc w:val="left"/>
      <w:pPr>
        <w:ind w:left="4603" w:hanging="360"/>
      </w:pPr>
      <w:rPr>
        <w:rFonts w:ascii="Wingdings" w:hAnsi="Wingdings" w:hint="default"/>
      </w:rPr>
    </w:lvl>
    <w:lvl w:ilvl="6" w:tplc="14090001" w:tentative="1">
      <w:start w:val="1"/>
      <w:numFmt w:val="bullet"/>
      <w:lvlText w:val=""/>
      <w:lvlJc w:val="left"/>
      <w:pPr>
        <w:ind w:left="5323" w:hanging="360"/>
      </w:pPr>
      <w:rPr>
        <w:rFonts w:ascii="Symbol" w:hAnsi="Symbol" w:hint="default"/>
      </w:rPr>
    </w:lvl>
    <w:lvl w:ilvl="7" w:tplc="14090003" w:tentative="1">
      <w:start w:val="1"/>
      <w:numFmt w:val="bullet"/>
      <w:lvlText w:val="o"/>
      <w:lvlJc w:val="left"/>
      <w:pPr>
        <w:ind w:left="6043" w:hanging="360"/>
      </w:pPr>
      <w:rPr>
        <w:rFonts w:ascii="Courier New" w:hAnsi="Courier New" w:cs="Courier New" w:hint="default"/>
      </w:rPr>
    </w:lvl>
    <w:lvl w:ilvl="8" w:tplc="14090005" w:tentative="1">
      <w:start w:val="1"/>
      <w:numFmt w:val="bullet"/>
      <w:lvlText w:val=""/>
      <w:lvlJc w:val="left"/>
      <w:pPr>
        <w:ind w:left="6763" w:hanging="360"/>
      </w:pPr>
      <w:rPr>
        <w:rFonts w:ascii="Wingdings" w:hAnsi="Wingdings" w:hint="default"/>
      </w:rPr>
    </w:lvl>
  </w:abstractNum>
  <w:num w:numId="1" w16cid:durableId="701396872">
    <w:abstractNumId w:val="0"/>
  </w:num>
  <w:num w:numId="2" w16cid:durableId="9460873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0NLMwNTS2MDczMDRS0lEKTi0uzszPAykwrAUA2PokXywAAAA="/>
  </w:docVars>
  <w:rsids>
    <w:rsidRoot w:val="00231D63"/>
    <w:rsid w:val="0003102E"/>
    <w:rsid w:val="00061C17"/>
    <w:rsid w:val="0009128B"/>
    <w:rsid w:val="000B7AEB"/>
    <w:rsid w:val="000C2B77"/>
    <w:rsid w:val="000D020F"/>
    <w:rsid w:val="000D0E10"/>
    <w:rsid w:val="000E48F3"/>
    <w:rsid w:val="000E4C21"/>
    <w:rsid w:val="001052E9"/>
    <w:rsid w:val="00120C5B"/>
    <w:rsid w:val="0013098B"/>
    <w:rsid w:val="0013116E"/>
    <w:rsid w:val="001503CD"/>
    <w:rsid w:val="00173CC5"/>
    <w:rsid w:val="00190636"/>
    <w:rsid w:val="0019236A"/>
    <w:rsid w:val="001A3BB9"/>
    <w:rsid w:val="001A7B0E"/>
    <w:rsid w:val="001B0856"/>
    <w:rsid w:val="001C1B92"/>
    <w:rsid w:val="001C45D1"/>
    <w:rsid w:val="001C5DC2"/>
    <w:rsid w:val="001D09E6"/>
    <w:rsid w:val="001E3BF8"/>
    <w:rsid w:val="001E6968"/>
    <w:rsid w:val="001F0D6C"/>
    <w:rsid w:val="001F4027"/>
    <w:rsid w:val="002000C1"/>
    <w:rsid w:val="00231D63"/>
    <w:rsid w:val="00291F7D"/>
    <w:rsid w:val="002E5EEC"/>
    <w:rsid w:val="003134E1"/>
    <w:rsid w:val="00314608"/>
    <w:rsid w:val="00336973"/>
    <w:rsid w:val="00341622"/>
    <w:rsid w:val="00350484"/>
    <w:rsid w:val="0035372E"/>
    <w:rsid w:val="003615D2"/>
    <w:rsid w:val="00361B7A"/>
    <w:rsid w:val="003678F1"/>
    <w:rsid w:val="00386F0D"/>
    <w:rsid w:val="00391FEC"/>
    <w:rsid w:val="003B1236"/>
    <w:rsid w:val="003B3440"/>
    <w:rsid w:val="003B473C"/>
    <w:rsid w:val="003C4181"/>
    <w:rsid w:val="003C7A95"/>
    <w:rsid w:val="003D6B16"/>
    <w:rsid w:val="003E3A79"/>
    <w:rsid w:val="00400366"/>
    <w:rsid w:val="00401F30"/>
    <w:rsid w:val="00414110"/>
    <w:rsid w:val="00416157"/>
    <w:rsid w:val="00424501"/>
    <w:rsid w:val="00456202"/>
    <w:rsid w:val="00465102"/>
    <w:rsid w:val="0049071E"/>
    <w:rsid w:val="00491AEE"/>
    <w:rsid w:val="004945AC"/>
    <w:rsid w:val="004978A3"/>
    <w:rsid w:val="004A6CFD"/>
    <w:rsid w:val="004E5795"/>
    <w:rsid w:val="004F55D1"/>
    <w:rsid w:val="004F663E"/>
    <w:rsid w:val="005063B9"/>
    <w:rsid w:val="005074D8"/>
    <w:rsid w:val="0051137A"/>
    <w:rsid w:val="00513D11"/>
    <w:rsid w:val="005226D8"/>
    <w:rsid w:val="005249DB"/>
    <w:rsid w:val="00530B7E"/>
    <w:rsid w:val="005317CE"/>
    <w:rsid w:val="00545A01"/>
    <w:rsid w:val="0055464C"/>
    <w:rsid w:val="005677DE"/>
    <w:rsid w:val="00582789"/>
    <w:rsid w:val="00595975"/>
    <w:rsid w:val="005A2435"/>
    <w:rsid w:val="005A2E3F"/>
    <w:rsid w:val="005D701B"/>
    <w:rsid w:val="005E1884"/>
    <w:rsid w:val="005F3F16"/>
    <w:rsid w:val="00604845"/>
    <w:rsid w:val="0062282B"/>
    <w:rsid w:val="00630A5B"/>
    <w:rsid w:val="00681152"/>
    <w:rsid w:val="00681531"/>
    <w:rsid w:val="00685FEA"/>
    <w:rsid w:val="00695A09"/>
    <w:rsid w:val="00695B7E"/>
    <w:rsid w:val="006C23BB"/>
    <w:rsid w:val="006D7495"/>
    <w:rsid w:val="006E1CF3"/>
    <w:rsid w:val="006E6744"/>
    <w:rsid w:val="006F252B"/>
    <w:rsid w:val="006F7AC1"/>
    <w:rsid w:val="00736470"/>
    <w:rsid w:val="007411D5"/>
    <w:rsid w:val="007462D9"/>
    <w:rsid w:val="00755E84"/>
    <w:rsid w:val="00770ABC"/>
    <w:rsid w:val="007957B4"/>
    <w:rsid w:val="007F23EE"/>
    <w:rsid w:val="007F5F40"/>
    <w:rsid w:val="007F7D3E"/>
    <w:rsid w:val="008147D7"/>
    <w:rsid w:val="00842310"/>
    <w:rsid w:val="008970C2"/>
    <w:rsid w:val="008A62DF"/>
    <w:rsid w:val="008B2562"/>
    <w:rsid w:val="008E1D2A"/>
    <w:rsid w:val="008F3BB7"/>
    <w:rsid w:val="008F4157"/>
    <w:rsid w:val="00975F9C"/>
    <w:rsid w:val="009819B6"/>
    <w:rsid w:val="009A673E"/>
    <w:rsid w:val="009C0781"/>
    <w:rsid w:val="009E0FC6"/>
    <w:rsid w:val="009E43B7"/>
    <w:rsid w:val="009F12BB"/>
    <w:rsid w:val="00A00D50"/>
    <w:rsid w:val="00A00F51"/>
    <w:rsid w:val="00A029A5"/>
    <w:rsid w:val="00A05295"/>
    <w:rsid w:val="00A07B1B"/>
    <w:rsid w:val="00A10C11"/>
    <w:rsid w:val="00A22E2C"/>
    <w:rsid w:val="00A418EE"/>
    <w:rsid w:val="00A80917"/>
    <w:rsid w:val="00A811DE"/>
    <w:rsid w:val="00A90C15"/>
    <w:rsid w:val="00A936F9"/>
    <w:rsid w:val="00A96272"/>
    <w:rsid w:val="00AF0A2D"/>
    <w:rsid w:val="00AF7CE6"/>
    <w:rsid w:val="00B13A17"/>
    <w:rsid w:val="00B4013C"/>
    <w:rsid w:val="00B505C7"/>
    <w:rsid w:val="00B56C0C"/>
    <w:rsid w:val="00B83986"/>
    <w:rsid w:val="00B84E12"/>
    <w:rsid w:val="00B91A8D"/>
    <w:rsid w:val="00B9398E"/>
    <w:rsid w:val="00B9687F"/>
    <w:rsid w:val="00BA4934"/>
    <w:rsid w:val="00BC4BAB"/>
    <w:rsid w:val="00BD574C"/>
    <w:rsid w:val="00BE52FF"/>
    <w:rsid w:val="00C14E12"/>
    <w:rsid w:val="00C35701"/>
    <w:rsid w:val="00C42452"/>
    <w:rsid w:val="00C616CD"/>
    <w:rsid w:val="00C845B9"/>
    <w:rsid w:val="00CC1337"/>
    <w:rsid w:val="00CE264D"/>
    <w:rsid w:val="00CF1E23"/>
    <w:rsid w:val="00D03E0E"/>
    <w:rsid w:val="00D05041"/>
    <w:rsid w:val="00D1788C"/>
    <w:rsid w:val="00D24AC0"/>
    <w:rsid w:val="00D43E0F"/>
    <w:rsid w:val="00D6690C"/>
    <w:rsid w:val="00D93A29"/>
    <w:rsid w:val="00DB26F2"/>
    <w:rsid w:val="00DC6688"/>
    <w:rsid w:val="00DC7187"/>
    <w:rsid w:val="00DD0E98"/>
    <w:rsid w:val="00DD634B"/>
    <w:rsid w:val="00E154F5"/>
    <w:rsid w:val="00E15D6C"/>
    <w:rsid w:val="00E32CD8"/>
    <w:rsid w:val="00E36769"/>
    <w:rsid w:val="00E41C56"/>
    <w:rsid w:val="00E44635"/>
    <w:rsid w:val="00E51B3B"/>
    <w:rsid w:val="00E7207E"/>
    <w:rsid w:val="00EC1A38"/>
    <w:rsid w:val="00ED13D1"/>
    <w:rsid w:val="00ED76E4"/>
    <w:rsid w:val="00F52A8A"/>
    <w:rsid w:val="00F64851"/>
    <w:rsid w:val="00F738CE"/>
    <w:rsid w:val="00F859B8"/>
    <w:rsid w:val="00F92180"/>
    <w:rsid w:val="00F953BC"/>
    <w:rsid w:val="00F971EF"/>
    <w:rsid w:val="00FB23D4"/>
    <w:rsid w:val="00FC08BE"/>
    <w:rsid w:val="00FC2AF9"/>
    <w:rsid w:val="00FD7AD2"/>
    <w:rsid w:val="00FF7AAF"/>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966314F"/>
  <w15:docId w15:val="{92C7B992-3FE5-469F-9012-AF1B25C23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A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D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1D63"/>
  </w:style>
  <w:style w:type="paragraph" w:styleId="Footer">
    <w:name w:val="footer"/>
    <w:basedOn w:val="Normal"/>
    <w:link w:val="FooterChar"/>
    <w:uiPriority w:val="99"/>
    <w:unhideWhenUsed/>
    <w:rsid w:val="00231D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1D63"/>
  </w:style>
  <w:style w:type="paragraph" w:styleId="BalloonText">
    <w:name w:val="Balloon Text"/>
    <w:basedOn w:val="Normal"/>
    <w:link w:val="BalloonTextChar"/>
    <w:uiPriority w:val="99"/>
    <w:semiHidden/>
    <w:unhideWhenUsed/>
    <w:rsid w:val="00231D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1D63"/>
    <w:rPr>
      <w:rFonts w:ascii="Tahoma" w:hAnsi="Tahoma" w:cs="Tahoma"/>
      <w:sz w:val="16"/>
      <w:szCs w:val="16"/>
    </w:rPr>
  </w:style>
  <w:style w:type="table" w:styleId="TableGrid">
    <w:name w:val="Table Grid"/>
    <w:basedOn w:val="TableNormal"/>
    <w:uiPriority w:val="59"/>
    <w:rsid w:val="00231D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231D63"/>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basedOn w:val="Normal"/>
    <w:uiPriority w:val="34"/>
    <w:qFormat/>
    <w:rsid w:val="00AF7CE6"/>
    <w:pPr>
      <w:ind w:left="720"/>
      <w:contextualSpacing/>
    </w:pPr>
  </w:style>
  <w:style w:type="character" w:styleId="Hyperlink">
    <w:name w:val="Hyperlink"/>
    <w:basedOn w:val="DefaultParagraphFont"/>
    <w:uiPriority w:val="99"/>
    <w:unhideWhenUsed/>
    <w:rsid w:val="004F55D1"/>
    <w:rPr>
      <w:color w:val="0000FF" w:themeColor="hyperlink"/>
      <w:u w:val="single"/>
    </w:rPr>
  </w:style>
  <w:style w:type="character" w:styleId="PlaceholderText">
    <w:name w:val="Placeholder Text"/>
    <w:basedOn w:val="DefaultParagraphFont"/>
    <w:uiPriority w:val="99"/>
    <w:semiHidden/>
    <w:rsid w:val="00BE52FF"/>
    <w:rPr>
      <w:color w:val="808080"/>
    </w:rPr>
  </w:style>
  <w:style w:type="character" w:styleId="CommentReference">
    <w:name w:val="annotation reference"/>
    <w:basedOn w:val="DefaultParagraphFont"/>
    <w:uiPriority w:val="99"/>
    <w:semiHidden/>
    <w:unhideWhenUsed/>
    <w:rsid w:val="009A673E"/>
    <w:rPr>
      <w:sz w:val="16"/>
      <w:szCs w:val="16"/>
    </w:rPr>
  </w:style>
  <w:style w:type="paragraph" w:styleId="CommentText">
    <w:name w:val="annotation text"/>
    <w:basedOn w:val="Normal"/>
    <w:link w:val="CommentTextChar"/>
    <w:uiPriority w:val="99"/>
    <w:semiHidden/>
    <w:unhideWhenUsed/>
    <w:rsid w:val="009A673E"/>
    <w:pPr>
      <w:spacing w:line="240" w:lineRule="auto"/>
    </w:pPr>
    <w:rPr>
      <w:sz w:val="20"/>
      <w:szCs w:val="20"/>
    </w:rPr>
  </w:style>
  <w:style w:type="character" w:customStyle="1" w:styleId="CommentTextChar">
    <w:name w:val="Comment Text Char"/>
    <w:basedOn w:val="DefaultParagraphFont"/>
    <w:link w:val="CommentText"/>
    <w:uiPriority w:val="99"/>
    <w:semiHidden/>
    <w:rsid w:val="009A673E"/>
    <w:rPr>
      <w:sz w:val="20"/>
      <w:szCs w:val="20"/>
    </w:rPr>
  </w:style>
  <w:style w:type="paragraph" w:styleId="CommentSubject">
    <w:name w:val="annotation subject"/>
    <w:basedOn w:val="CommentText"/>
    <w:next w:val="CommentText"/>
    <w:link w:val="CommentSubjectChar"/>
    <w:uiPriority w:val="99"/>
    <w:semiHidden/>
    <w:unhideWhenUsed/>
    <w:rsid w:val="009A673E"/>
    <w:rPr>
      <w:b/>
      <w:bCs/>
    </w:rPr>
  </w:style>
  <w:style w:type="character" w:customStyle="1" w:styleId="CommentSubjectChar">
    <w:name w:val="Comment Subject Char"/>
    <w:basedOn w:val="CommentTextChar"/>
    <w:link w:val="CommentSubject"/>
    <w:uiPriority w:val="99"/>
    <w:semiHidden/>
    <w:rsid w:val="009A673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ckland.ac.nz/en/for/current-students/cs-current-pg/cs-current-pg-policies/cs-pg-doctoral-forms/registration.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813</Words>
  <Characters>463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h Davies</dc:creator>
  <cp:lastModifiedBy>Alina Meador</cp:lastModifiedBy>
  <cp:revision>2</cp:revision>
  <cp:lastPrinted>2017-02-01T23:14:00Z</cp:lastPrinted>
  <dcterms:created xsi:type="dcterms:W3CDTF">2025-03-09T22:42:00Z</dcterms:created>
  <dcterms:modified xsi:type="dcterms:W3CDTF">2025-03-09T22:42:00Z</dcterms:modified>
</cp:coreProperties>
</file>